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9E8" w:rsidRDefault="008F19E8" w:rsidP="008F19E8">
      <w:pPr>
        <w:pStyle w:val="a4"/>
        <w:ind w:left="360"/>
        <w:rPr>
          <w:rFonts w:asciiTheme="minorBidi" w:hAnsiTheme="minorBidi" w:cstheme="minorBidi"/>
          <w:lang w:val="en-GB"/>
        </w:rPr>
      </w:pPr>
      <w:r w:rsidRPr="00A25C83">
        <w:rPr>
          <w:rFonts w:asciiTheme="minorBidi" w:hAnsiTheme="minorBidi" w:cstheme="minorBidi"/>
          <w:noProof/>
          <w:sz w:val="28"/>
          <w:szCs w:val="28"/>
          <w:vertAlign w:val="superscri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7E7A43" wp14:editId="20254338">
                <wp:simplePos x="0" y="0"/>
                <wp:positionH relativeFrom="column">
                  <wp:posOffset>-590266</wp:posOffset>
                </wp:positionH>
                <wp:positionV relativeFrom="paragraph">
                  <wp:posOffset>-10842</wp:posOffset>
                </wp:positionV>
                <wp:extent cx="6468442" cy="313899"/>
                <wp:effectExtent l="0" t="0" r="0" b="0"/>
                <wp:wrapNone/>
                <wp:docPr id="3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8442" cy="3138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91842" w:rsidRPr="008D657F" w:rsidRDefault="00291842" w:rsidP="006703F2">
                            <w:pPr>
                              <w:pStyle w:val="a3"/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ELT </w:t>
                            </w:r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Lesson </w:t>
                            </w:r>
                            <w:r w:rsidRPr="008D657F">
                              <w:rPr>
                                <w:rFonts w:ascii="Arial Black" w:hAnsi="Arial Black"/>
                                <w:bCs/>
                                <w:sz w:val="26"/>
                                <w:szCs w:val="26"/>
                              </w:rPr>
                              <w:t>Planning</w:t>
                            </w:r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 Template</w:t>
                            </w:r>
                            <w:r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Year 2, </w:t>
                            </w:r>
                            <w:proofErr w:type="spellStart"/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>Sem</w:t>
                            </w:r>
                            <w:proofErr w:type="spellEnd"/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E7A4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6.5pt;margin-top:-.85pt;width:509.35pt;height:24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sQ7tgIAALo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" filled="f" stroked="f">
                <v:textbox>
                  <w:txbxContent>
                    <w:p w:rsidR="00291842" w:rsidRPr="008D657F" w:rsidRDefault="00291842" w:rsidP="006703F2">
                      <w:pPr>
                        <w:pStyle w:val="a3"/>
                        <w:jc w:val="center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ELT </w:t>
                      </w:r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Lesson </w:t>
                      </w:r>
                      <w:r w:rsidRPr="008D657F">
                        <w:rPr>
                          <w:rFonts w:ascii="Arial Black" w:hAnsi="Arial Black"/>
                          <w:bCs/>
                          <w:sz w:val="26"/>
                          <w:szCs w:val="26"/>
                        </w:rPr>
                        <w:t>Planning</w:t>
                      </w:r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 Template</w:t>
                      </w:r>
                      <w:r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Year 2, </w:t>
                      </w:r>
                      <w:proofErr w:type="spellStart"/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>Sem</w:t>
                      </w:r>
                      <w:proofErr w:type="spellEnd"/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</w:p>
    <w:p w:rsidR="008F19E8" w:rsidRPr="00A25C83" w:rsidRDefault="008F19E8" w:rsidP="008F19E8">
      <w:pPr>
        <w:ind w:left="360"/>
        <w:rPr>
          <w:rFonts w:asciiTheme="minorBidi" w:hAnsiTheme="minorBidi" w:cstheme="minorBidi"/>
          <w:lang w:val="en-GB"/>
        </w:rPr>
      </w:pPr>
    </w:p>
    <w:tbl>
      <w:tblPr>
        <w:tblW w:w="10350" w:type="dxa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"/>
        <w:gridCol w:w="720"/>
        <w:gridCol w:w="720"/>
        <w:gridCol w:w="1350"/>
        <w:gridCol w:w="90"/>
        <w:gridCol w:w="2130"/>
        <w:gridCol w:w="390"/>
        <w:gridCol w:w="1620"/>
        <w:gridCol w:w="210"/>
        <w:gridCol w:w="960"/>
        <w:gridCol w:w="1260"/>
      </w:tblGrid>
      <w:tr w:rsidR="008F19E8" w:rsidRPr="008A3BB8" w:rsidTr="00291842">
        <w:tc>
          <w:tcPr>
            <w:tcW w:w="900" w:type="dxa"/>
            <w:shd w:val="clear" w:color="auto" w:fill="D9D9D9" w:themeFill="background1" w:themeFillShade="D9"/>
            <w:vAlign w:val="center"/>
          </w:tcPr>
          <w:p w:rsidR="008F19E8" w:rsidRPr="00C63CE5" w:rsidRDefault="00052059" w:rsidP="00291842">
            <w:pPr>
              <w:spacing w:line="360" w:lineRule="auto"/>
              <w:jc w:val="center"/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D</w:t>
            </w:r>
            <w:r w:rsidR="008F19E8" w:rsidRPr="00C63CE5">
              <w:rPr>
                <w:rFonts w:ascii="Arial Black" w:hAnsi="Arial Black" w:cs="Calibri"/>
                <w:bCs/>
                <w:lang w:val="en-GB"/>
              </w:rPr>
              <w:t>ate:</w:t>
            </w:r>
          </w:p>
        </w:tc>
        <w:tc>
          <w:tcPr>
            <w:tcW w:w="2880" w:type="dxa"/>
            <w:gridSpan w:val="4"/>
            <w:shd w:val="clear" w:color="auto" w:fill="auto"/>
            <w:vAlign w:val="center"/>
          </w:tcPr>
          <w:p w:rsidR="008F19E8" w:rsidRPr="008A3BB8" w:rsidRDefault="00052059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Day:    </w:t>
            </w:r>
            <w:proofErr w:type="gramStart"/>
            <w:r w:rsidR="008D3012" w:rsidRPr="008D3012">
              <w:rPr>
                <w:rFonts w:ascii="Calibri" w:hAnsi="Calibri" w:cs="Calibri"/>
                <w:b/>
                <w:bCs/>
                <w:lang w:val="en-GB"/>
              </w:rPr>
              <w:t>22</w:t>
            </w:r>
            <w:r>
              <w:rPr>
                <w:rFonts w:ascii="Calibri" w:hAnsi="Calibri" w:cs="Calibri"/>
                <w:lang w:val="en-GB"/>
              </w:rPr>
              <w:t xml:space="preserve">  Month</w:t>
            </w:r>
            <w:proofErr w:type="gramEnd"/>
            <w:r>
              <w:rPr>
                <w:rFonts w:ascii="Calibri" w:hAnsi="Calibri" w:cs="Calibri"/>
                <w:lang w:val="en-GB"/>
              </w:rPr>
              <w:t xml:space="preserve">: </w:t>
            </w:r>
            <w:r w:rsidRPr="008D3012">
              <w:rPr>
                <w:rFonts w:ascii="Calibri" w:hAnsi="Calibri" w:cs="Calibri"/>
                <w:b/>
                <w:bCs/>
                <w:lang w:val="en-GB"/>
              </w:rPr>
              <w:t xml:space="preserve"> </w:t>
            </w:r>
            <w:r w:rsidR="008D3012" w:rsidRPr="008D3012">
              <w:rPr>
                <w:rFonts w:ascii="Calibri" w:hAnsi="Calibri" w:cs="Calibri"/>
                <w:b/>
                <w:bCs/>
                <w:lang w:val="en-GB"/>
              </w:rPr>
              <w:t>Feb</w:t>
            </w:r>
            <w:r>
              <w:rPr>
                <w:rFonts w:ascii="Calibri" w:hAnsi="Calibri" w:cs="Calibri"/>
                <w:lang w:val="en-GB"/>
              </w:rPr>
              <w:t xml:space="preserve">         Y</w:t>
            </w:r>
            <w:r w:rsidR="008F19E8">
              <w:rPr>
                <w:rFonts w:ascii="Calibri" w:hAnsi="Calibri" w:cs="Calibri"/>
                <w:lang w:val="en-GB"/>
              </w:rPr>
              <w:t xml:space="preserve">ear:    </w:t>
            </w:r>
            <w:r w:rsidR="008D3012" w:rsidRPr="008D3012">
              <w:rPr>
                <w:rFonts w:ascii="Calibri" w:hAnsi="Calibri" w:cs="Calibri"/>
                <w:b/>
                <w:bCs/>
                <w:lang w:val="en-GB"/>
              </w:rPr>
              <w:t>2018</w:t>
            </w:r>
          </w:p>
        </w:tc>
        <w:tc>
          <w:tcPr>
            <w:tcW w:w="2520" w:type="dxa"/>
            <w:gridSpan w:val="2"/>
            <w:shd w:val="clear" w:color="auto" w:fill="D9D9D9" w:themeFill="background1" w:themeFillShade="D9"/>
            <w:vAlign w:val="center"/>
          </w:tcPr>
          <w:p w:rsidR="008F19E8" w:rsidRPr="00C63CE5" w:rsidRDefault="00052059" w:rsidP="00291842">
            <w:pPr>
              <w:jc w:val="center"/>
              <w:rPr>
                <w:rFonts w:ascii="Arial Black" w:hAnsi="Arial Black" w:cs="Calibri"/>
                <w:b/>
                <w:lang w:val="en-GB"/>
              </w:rPr>
            </w:pPr>
            <w:r>
              <w:rPr>
                <w:rFonts w:ascii="Arial Black" w:hAnsi="Arial Black" w:cs="Calibri"/>
                <w:b/>
                <w:lang w:val="en-GB"/>
              </w:rPr>
              <w:t>N</w:t>
            </w:r>
            <w:r w:rsidR="00B46E89">
              <w:rPr>
                <w:rFonts w:ascii="Arial Black" w:hAnsi="Arial Black" w:cs="Calibri"/>
                <w:b/>
                <w:lang w:val="en-GB"/>
              </w:rPr>
              <w:t>ame of S</w:t>
            </w:r>
            <w:r w:rsidR="008F19E8" w:rsidRPr="00C63CE5">
              <w:rPr>
                <w:rFonts w:ascii="Arial Black" w:hAnsi="Arial Black" w:cs="Calibri"/>
                <w:b/>
                <w:lang w:val="en-GB"/>
              </w:rPr>
              <w:t>tudent:</w:t>
            </w:r>
          </w:p>
        </w:tc>
        <w:tc>
          <w:tcPr>
            <w:tcW w:w="4050" w:type="dxa"/>
            <w:gridSpan w:val="4"/>
            <w:shd w:val="clear" w:color="auto" w:fill="auto"/>
            <w:vAlign w:val="center"/>
          </w:tcPr>
          <w:p w:rsidR="008F19E8" w:rsidRPr="008D3012" w:rsidRDefault="007629B9" w:rsidP="00291842">
            <w:pPr>
              <w:spacing w:line="360" w:lineRule="auto"/>
              <w:rPr>
                <w:rFonts w:ascii="Calibri" w:hAnsi="Calibri" w:cs="Calibri"/>
                <w:b/>
                <w:bCs/>
                <w:lang w:val="en-GB"/>
              </w:rPr>
            </w:pPr>
            <w:r w:rsidRPr="008D3012">
              <w:rPr>
                <w:rFonts w:ascii="Calibri" w:hAnsi="Calibri" w:cs="Calibri"/>
                <w:b/>
                <w:bCs/>
                <w:lang w:val="en-GB"/>
              </w:rPr>
              <w:t>Jawahir Ahmed</w:t>
            </w:r>
            <w:r w:rsidR="008D3012" w:rsidRPr="008D3012">
              <w:rPr>
                <w:rFonts w:ascii="Calibri" w:hAnsi="Calibri" w:cs="Calibri"/>
                <w:b/>
                <w:bCs/>
                <w:lang w:val="en-GB"/>
              </w:rPr>
              <w:t xml:space="preserve"> Mohamed</w:t>
            </w:r>
          </w:p>
        </w:tc>
      </w:tr>
      <w:tr w:rsidR="008F19E8" w:rsidRPr="008A3BB8" w:rsidTr="00291842">
        <w:tc>
          <w:tcPr>
            <w:tcW w:w="900" w:type="dxa"/>
            <w:shd w:val="clear" w:color="auto" w:fill="D9D9D9" w:themeFill="background1" w:themeFillShade="D9"/>
            <w:vAlign w:val="center"/>
          </w:tcPr>
          <w:p w:rsidR="008F19E8" w:rsidRPr="00C63CE5" w:rsidRDefault="00052059" w:rsidP="00291842">
            <w:pPr>
              <w:spacing w:line="360" w:lineRule="auto"/>
              <w:jc w:val="center"/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T</w:t>
            </w:r>
            <w:r w:rsidR="008F19E8" w:rsidRPr="00C63CE5">
              <w:rPr>
                <w:rFonts w:ascii="Arial Black" w:hAnsi="Arial Black" w:cs="Calibri"/>
                <w:bCs/>
                <w:lang w:val="en-GB"/>
              </w:rPr>
              <w:t>ime:</w:t>
            </w:r>
          </w:p>
        </w:tc>
        <w:tc>
          <w:tcPr>
            <w:tcW w:w="1440" w:type="dxa"/>
            <w:gridSpan w:val="2"/>
            <w:shd w:val="clear" w:color="auto" w:fill="auto"/>
            <w:vAlign w:val="center"/>
          </w:tcPr>
          <w:p w:rsidR="008F19E8" w:rsidRDefault="008F19E8" w:rsidP="00291842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from: </w:t>
            </w:r>
            <w:r w:rsidR="008D3012" w:rsidRPr="008D3012">
              <w:rPr>
                <w:rFonts w:ascii="Calibri" w:hAnsi="Calibri" w:cs="Calibri"/>
                <w:b/>
                <w:bCs/>
                <w:lang w:val="en-GB"/>
              </w:rPr>
              <w:t>1:30</w:t>
            </w:r>
          </w:p>
          <w:p w:rsidR="008F19E8" w:rsidRPr="008A3BB8" w:rsidRDefault="008F19E8" w:rsidP="00291842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to: </w:t>
            </w:r>
            <w:r w:rsidR="008D3012">
              <w:rPr>
                <w:rFonts w:ascii="Calibri" w:hAnsi="Calibri" w:cs="Calibri"/>
                <w:lang w:val="en-GB"/>
              </w:rPr>
              <w:t xml:space="preserve"> </w:t>
            </w:r>
            <w:r w:rsidR="008D3012" w:rsidRPr="008D3012">
              <w:rPr>
                <w:rFonts w:ascii="Calibri" w:hAnsi="Calibri" w:cs="Calibri"/>
                <w:b/>
                <w:bCs/>
                <w:lang w:val="en-GB"/>
              </w:rPr>
              <w:t>2:15</w:t>
            </w:r>
          </w:p>
        </w:tc>
        <w:tc>
          <w:tcPr>
            <w:tcW w:w="1440" w:type="dxa"/>
            <w:gridSpan w:val="2"/>
            <w:shd w:val="clear" w:color="auto" w:fill="auto"/>
            <w:vAlign w:val="center"/>
          </w:tcPr>
          <w:p w:rsidR="008F19E8" w:rsidRPr="008A3BB8" w:rsidRDefault="008F19E8" w:rsidP="00291842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length of class: </w:t>
            </w:r>
            <w:r w:rsidR="008D3012" w:rsidRPr="008D3012">
              <w:rPr>
                <w:rFonts w:ascii="Calibri" w:hAnsi="Calibri" w:cs="Calibri"/>
                <w:b/>
                <w:bCs/>
                <w:lang w:val="en-GB"/>
              </w:rPr>
              <w:t>45 min</w:t>
            </w:r>
          </w:p>
        </w:tc>
        <w:tc>
          <w:tcPr>
            <w:tcW w:w="2520" w:type="dxa"/>
            <w:gridSpan w:val="2"/>
            <w:shd w:val="clear" w:color="auto" w:fill="D9D9D9" w:themeFill="background1" w:themeFillShade="D9"/>
            <w:vAlign w:val="center"/>
          </w:tcPr>
          <w:p w:rsidR="008F19E8" w:rsidRPr="00C63CE5" w:rsidRDefault="00052059" w:rsidP="00291842">
            <w:pPr>
              <w:jc w:val="center"/>
              <w:rPr>
                <w:rFonts w:ascii="Arial Black" w:hAnsi="Arial Black" w:cs="Calibri"/>
                <w:b/>
                <w:lang w:val="en-GB"/>
              </w:rPr>
            </w:pPr>
            <w:r>
              <w:rPr>
                <w:rFonts w:ascii="Arial Black" w:hAnsi="Arial Black" w:cs="Calibri"/>
                <w:b/>
                <w:lang w:val="en-GB"/>
              </w:rPr>
              <w:t>N</w:t>
            </w:r>
            <w:r w:rsidR="00B46E89">
              <w:rPr>
                <w:rFonts w:ascii="Arial Black" w:hAnsi="Arial Black" w:cs="Calibri"/>
                <w:b/>
                <w:lang w:val="en-GB"/>
              </w:rPr>
              <w:t>ame of S</w:t>
            </w:r>
            <w:r w:rsidR="008F19E8" w:rsidRPr="00C63CE5">
              <w:rPr>
                <w:rFonts w:ascii="Arial Black" w:hAnsi="Arial Black" w:cs="Calibri"/>
                <w:b/>
                <w:lang w:val="en-GB"/>
              </w:rPr>
              <w:t>chool:</w:t>
            </w:r>
          </w:p>
        </w:tc>
        <w:tc>
          <w:tcPr>
            <w:tcW w:w="4050" w:type="dxa"/>
            <w:gridSpan w:val="4"/>
            <w:shd w:val="clear" w:color="auto" w:fill="auto"/>
            <w:vAlign w:val="center"/>
          </w:tcPr>
          <w:p w:rsidR="008F19E8" w:rsidRPr="008D3012" w:rsidRDefault="008D3012" w:rsidP="00291842">
            <w:pPr>
              <w:spacing w:line="360" w:lineRule="auto"/>
              <w:rPr>
                <w:rFonts w:ascii="Calibri" w:hAnsi="Calibri" w:cs="Calibri"/>
                <w:b/>
                <w:bCs/>
                <w:lang w:val="en-GB"/>
              </w:rPr>
            </w:pPr>
            <w:proofErr w:type="spellStart"/>
            <w:r w:rsidRPr="008D3012">
              <w:rPr>
                <w:rFonts w:ascii="Calibri" w:hAnsi="Calibri" w:cs="Calibri"/>
                <w:b/>
                <w:bCs/>
                <w:lang w:val="en-GB"/>
              </w:rPr>
              <w:t>Asma</w:t>
            </w:r>
            <w:proofErr w:type="spellEnd"/>
            <w:r w:rsidRPr="008D3012">
              <w:rPr>
                <w:rFonts w:ascii="Calibri" w:hAnsi="Calibri" w:cs="Calibri"/>
                <w:b/>
                <w:bCs/>
                <w:lang w:val="en-GB"/>
              </w:rPr>
              <w:t xml:space="preserve"> Primary School</w:t>
            </w:r>
          </w:p>
        </w:tc>
      </w:tr>
      <w:tr w:rsidR="009D5D6F" w:rsidRPr="008A3BB8" w:rsidTr="009D5D6F">
        <w:tc>
          <w:tcPr>
            <w:tcW w:w="1620" w:type="dxa"/>
            <w:gridSpan w:val="2"/>
            <w:shd w:val="clear" w:color="auto" w:fill="D9D9D9" w:themeFill="background1" w:themeFillShade="D9"/>
            <w:vAlign w:val="center"/>
          </w:tcPr>
          <w:p w:rsidR="009D5D6F" w:rsidRPr="00C63CE5" w:rsidRDefault="009D5D6F" w:rsidP="00291842">
            <w:pPr>
              <w:jc w:val="center"/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 xml:space="preserve">Name of </w:t>
            </w:r>
            <w:r w:rsidRPr="00C63CE5">
              <w:rPr>
                <w:rFonts w:ascii="Arial Black" w:hAnsi="Arial Black" w:cs="Calibri"/>
                <w:bCs/>
                <w:lang w:val="en-GB"/>
              </w:rPr>
              <w:t>MST: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:rsidR="009D5D6F" w:rsidRPr="008D3012" w:rsidRDefault="008D3012" w:rsidP="00291842">
            <w:pPr>
              <w:spacing w:line="360" w:lineRule="auto"/>
              <w:rPr>
                <w:rFonts w:ascii="Calibri" w:hAnsi="Calibri" w:cs="Calibri"/>
                <w:b/>
                <w:bCs/>
                <w:lang w:val="en-GB"/>
              </w:rPr>
            </w:pPr>
            <w:r w:rsidRPr="008D3012">
              <w:rPr>
                <w:rFonts w:ascii="Calibri" w:hAnsi="Calibri" w:cs="Calibri"/>
                <w:b/>
                <w:bCs/>
                <w:lang w:val="en-GB"/>
              </w:rPr>
              <w:t>Shikha Al Shamsi</w:t>
            </w:r>
          </w:p>
        </w:tc>
        <w:tc>
          <w:tcPr>
            <w:tcW w:w="2520" w:type="dxa"/>
            <w:gridSpan w:val="2"/>
            <w:shd w:val="clear" w:color="auto" w:fill="D9D9D9" w:themeFill="background1" w:themeFillShade="D9"/>
            <w:vAlign w:val="center"/>
          </w:tcPr>
          <w:p w:rsidR="009D5D6F" w:rsidRPr="00C63CE5" w:rsidRDefault="009D5D6F" w:rsidP="00291842">
            <w:pPr>
              <w:spacing w:line="360" w:lineRule="auto"/>
              <w:rPr>
                <w:rFonts w:ascii="Arial Black" w:hAnsi="Arial Black" w:cs="Calibri"/>
                <w:b/>
                <w:bCs/>
                <w:lang w:val="en-GB"/>
              </w:rPr>
            </w:pPr>
            <w:r w:rsidRPr="00C63CE5">
              <w:rPr>
                <w:rFonts w:ascii="Arial Black" w:hAnsi="Arial Black" w:cs="Calibri"/>
                <w:b/>
                <w:bCs/>
                <w:lang w:val="en-GB"/>
              </w:rPr>
              <w:t>Grade</w:t>
            </w:r>
            <w:r>
              <w:rPr>
                <w:rFonts w:ascii="Arial Black" w:hAnsi="Arial Black" w:cs="Calibri"/>
                <w:b/>
                <w:bCs/>
                <w:lang w:val="en-GB"/>
              </w:rPr>
              <w:t>: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9D5D6F" w:rsidRPr="008D3012" w:rsidRDefault="007629B9" w:rsidP="00291842">
            <w:pPr>
              <w:spacing w:line="360" w:lineRule="auto"/>
              <w:rPr>
                <w:rFonts w:ascii="Calibri" w:hAnsi="Calibri" w:cs="Calibri"/>
                <w:b/>
                <w:bCs/>
                <w:lang w:val="en-GB"/>
              </w:rPr>
            </w:pPr>
            <w:r w:rsidRPr="008D3012">
              <w:rPr>
                <w:rFonts w:ascii="Calibri" w:hAnsi="Calibri" w:cs="Calibri"/>
                <w:b/>
                <w:bCs/>
                <w:lang w:val="en-GB"/>
              </w:rPr>
              <w:t>4</w:t>
            </w:r>
          </w:p>
        </w:tc>
        <w:tc>
          <w:tcPr>
            <w:tcW w:w="1170" w:type="dxa"/>
            <w:gridSpan w:val="2"/>
            <w:shd w:val="clear" w:color="auto" w:fill="D9D9D9" w:themeFill="background1" w:themeFillShade="D9"/>
            <w:vAlign w:val="center"/>
          </w:tcPr>
          <w:p w:rsidR="009D5D6F" w:rsidRPr="00C63CE5" w:rsidRDefault="009D5D6F" w:rsidP="00291842">
            <w:pPr>
              <w:spacing w:line="360" w:lineRule="auto"/>
              <w:rPr>
                <w:rFonts w:ascii="Arial Black" w:hAnsi="Arial Black" w:cs="Calibri"/>
                <w:lang w:val="en-GB"/>
              </w:rPr>
            </w:pPr>
            <w:r w:rsidRPr="00C63CE5">
              <w:rPr>
                <w:rFonts w:ascii="Arial Black" w:hAnsi="Arial Black" w:cs="Calibri"/>
                <w:b/>
                <w:lang w:val="en-GB"/>
              </w:rPr>
              <w:t xml:space="preserve">No. </w:t>
            </w:r>
            <w:proofErr w:type="spellStart"/>
            <w:r w:rsidRPr="00C63CE5">
              <w:rPr>
                <w:rFonts w:ascii="Arial Black" w:hAnsi="Arial Black" w:cs="Calibri"/>
                <w:b/>
                <w:lang w:val="en-GB"/>
              </w:rPr>
              <w:t>Ss</w:t>
            </w:r>
            <w:proofErr w:type="spellEnd"/>
            <w:r>
              <w:rPr>
                <w:rFonts w:ascii="Arial Black" w:hAnsi="Arial Black" w:cs="Calibri"/>
                <w:b/>
                <w:lang w:val="en-GB"/>
              </w:rPr>
              <w:t>: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9D5D6F" w:rsidRPr="008D3012" w:rsidRDefault="008D3012" w:rsidP="00291842">
            <w:pPr>
              <w:spacing w:line="360" w:lineRule="auto"/>
              <w:rPr>
                <w:rFonts w:ascii="Calibri" w:hAnsi="Calibri" w:cs="Calibri"/>
                <w:b/>
                <w:bCs/>
                <w:lang w:val="en-GB"/>
              </w:rPr>
            </w:pPr>
            <w:r w:rsidRPr="008D3012">
              <w:rPr>
                <w:rFonts w:ascii="Calibri" w:hAnsi="Calibri" w:cs="Calibri"/>
                <w:b/>
                <w:bCs/>
                <w:lang w:val="en-GB"/>
              </w:rPr>
              <w:t>5</w:t>
            </w:r>
          </w:p>
        </w:tc>
      </w:tr>
      <w:tr w:rsidR="008F19E8" w:rsidRPr="008A3BB8" w:rsidTr="00291842">
        <w:tc>
          <w:tcPr>
            <w:tcW w:w="3690" w:type="dxa"/>
            <w:gridSpan w:val="4"/>
            <w:shd w:val="clear" w:color="auto" w:fill="D9D9D9" w:themeFill="background1" w:themeFillShade="D9"/>
            <w:vAlign w:val="center"/>
          </w:tcPr>
          <w:p w:rsidR="008F19E8" w:rsidRPr="00C63CE5" w:rsidRDefault="008F19E8" w:rsidP="00291842">
            <w:pPr>
              <w:jc w:val="center"/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Details about the book that the MST uses:</w:t>
            </w:r>
          </w:p>
        </w:tc>
        <w:tc>
          <w:tcPr>
            <w:tcW w:w="2220" w:type="dxa"/>
            <w:gridSpan w:val="2"/>
            <w:shd w:val="clear" w:color="auto" w:fill="auto"/>
          </w:tcPr>
          <w:p w:rsidR="008F19E8" w:rsidRDefault="008F19E8" w:rsidP="00291842">
            <w:pPr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Name of b</w:t>
            </w:r>
            <w:r w:rsidRPr="00C63CE5">
              <w:rPr>
                <w:rFonts w:ascii="Arial Black" w:hAnsi="Arial Black" w:cs="Calibri"/>
                <w:bCs/>
                <w:lang w:val="en-GB"/>
              </w:rPr>
              <w:t>ook</w:t>
            </w:r>
            <w:r>
              <w:rPr>
                <w:rFonts w:ascii="Arial Black" w:hAnsi="Arial Black" w:cs="Calibri"/>
                <w:bCs/>
                <w:lang w:val="en-GB"/>
              </w:rPr>
              <w:t>:</w:t>
            </w:r>
          </w:p>
          <w:p w:rsidR="000B5503" w:rsidRPr="008D3012" w:rsidRDefault="004E168D" w:rsidP="00291842">
            <w:pPr>
              <w:rPr>
                <w:rFonts w:asciiTheme="minorBidi" w:hAnsiTheme="minorBidi" w:cstheme="minorBidi"/>
                <w:b/>
                <w:i/>
                <w:iCs/>
                <w:lang w:val="en-GB"/>
              </w:rPr>
            </w:pPr>
            <w:r>
              <w:rPr>
                <w:rFonts w:asciiTheme="minorBidi" w:hAnsiTheme="minorBidi" w:cstheme="minorBidi"/>
                <w:b/>
                <w:i/>
                <w:iCs/>
                <w:lang w:val="en-GB"/>
              </w:rPr>
              <w:t>English main</w:t>
            </w:r>
            <w:bookmarkStart w:id="0" w:name="_GoBack"/>
            <w:bookmarkEnd w:id="0"/>
            <w:r w:rsidR="008D3012" w:rsidRPr="008D3012">
              <w:rPr>
                <w:rFonts w:asciiTheme="minorBidi" w:hAnsiTheme="minorBidi" w:cstheme="minorBidi"/>
                <w:b/>
                <w:i/>
                <w:iCs/>
                <w:lang w:val="en-GB"/>
              </w:rPr>
              <w:t xml:space="preserve"> book</w:t>
            </w:r>
          </w:p>
        </w:tc>
        <w:tc>
          <w:tcPr>
            <w:tcW w:w="2220" w:type="dxa"/>
            <w:gridSpan w:val="3"/>
            <w:shd w:val="clear" w:color="auto" w:fill="auto"/>
          </w:tcPr>
          <w:p w:rsidR="008F19E8" w:rsidRDefault="008F19E8" w:rsidP="00291842">
            <w:pPr>
              <w:rPr>
                <w:rFonts w:ascii="Arial Black" w:hAnsi="Arial Black" w:cs="Calibri"/>
                <w:bCs/>
                <w:lang w:val="en-GB"/>
              </w:rPr>
            </w:pPr>
            <w:r w:rsidRPr="00C63CE5">
              <w:rPr>
                <w:rFonts w:ascii="Arial Black" w:hAnsi="Arial Black" w:cs="Calibri"/>
                <w:bCs/>
                <w:lang w:val="en-GB"/>
              </w:rPr>
              <w:t>Unit</w:t>
            </w:r>
            <w:r>
              <w:rPr>
                <w:rFonts w:ascii="Arial Black" w:hAnsi="Arial Black" w:cs="Calibri"/>
                <w:bCs/>
                <w:lang w:val="en-GB"/>
              </w:rPr>
              <w:t>:</w:t>
            </w:r>
          </w:p>
          <w:p w:rsidR="000B5503" w:rsidRPr="008D3012" w:rsidRDefault="008D3012" w:rsidP="00291842">
            <w:pPr>
              <w:rPr>
                <w:rFonts w:ascii="Calibri" w:hAnsi="Calibri" w:cs="Calibri"/>
                <w:b/>
                <w:bCs/>
                <w:lang w:val="en-GB"/>
              </w:rPr>
            </w:pPr>
            <w:r w:rsidRPr="008D3012">
              <w:rPr>
                <w:rFonts w:ascii="Calibri" w:hAnsi="Calibri" w:cs="Calibri"/>
                <w:b/>
                <w:bCs/>
                <w:lang w:val="en-GB"/>
              </w:rPr>
              <w:t>6</w:t>
            </w:r>
          </w:p>
        </w:tc>
        <w:tc>
          <w:tcPr>
            <w:tcW w:w="2220" w:type="dxa"/>
            <w:gridSpan w:val="2"/>
            <w:shd w:val="clear" w:color="auto" w:fill="auto"/>
          </w:tcPr>
          <w:p w:rsidR="008F19E8" w:rsidRDefault="008F19E8" w:rsidP="00291842">
            <w:pPr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page(s)</w:t>
            </w:r>
          </w:p>
          <w:p w:rsidR="000B5503" w:rsidRPr="008D3012" w:rsidRDefault="008D3012" w:rsidP="00291842">
            <w:pPr>
              <w:rPr>
                <w:rFonts w:ascii="Calibri" w:hAnsi="Calibri" w:cs="Calibri"/>
                <w:b/>
                <w:bCs/>
                <w:lang w:val="en-GB"/>
              </w:rPr>
            </w:pPr>
            <w:r w:rsidRPr="008D3012">
              <w:rPr>
                <w:rFonts w:ascii="Calibri" w:hAnsi="Calibri" w:cs="Calibri"/>
                <w:b/>
                <w:bCs/>
                <w:lang w:val="en-GB"/>
              </w:rPr>
              <w:t>137</w:t>
            </w:r>
          </w:p>
        </w:tc>
      </w:tr>
    </w:tbl>
    <w:p w:rsidR="008F19E8" w:rsidRDefault="008F19E8" w:rsidP="008F19E8">
      <w:pPr>
        <w:ind w:left="360"/>
        <w:rPr>
          <w:rFonts w:asciiTheme="minorBidi" w:hAnsiTheme="minorBidi" w:cstheme="minorBidi"/>
          <w:lang w:val="en-GB"/>
        </w:rPr>
      </w:pPr>
    </w:p>
    <w:p w:rsidR="004703FA" w:rsidRDefault="004703FA" w:rsidP="008F19E8">
      <w:pPr>
        <w:ind w:left="360"/>
        <w:rPr>
          <w:rFonts w:asciiTheme="minorBidi" w:hAnsiTheme="minorBidi" w:cstheme="minorBidi"/>
          <w:lang w:val="en-GB"/>
        </w:rPr>
      </w:pPr>
    </w:p>
    <w:tbl>
      <w:tblPr>
        <w:tblW w:w="10560" w:type="dxa"/>
        <w:tblInd w:w="-992" w:type="dxa"/>
        <w:tblLook w:val="01E0" w:firstRow="1" w:lastRow="1" w:firstColumn="1" w:lastColumn="1" w:noHBand="0" w:noVBand="0"/>
      </w:tblPr>
      <w:tblGrid>
        <w:gridCol w:w="10560"/>
      </w:tblGrid>
      <w:tr w:rsidR="008F19E8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9E8" w:rsidRPr="00292873" w:rsidRDefault="008F19E8" w:rsidP="00291842">
            <w:pPr>
              <w:spacing w:before="60"/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>PURPOSE – Why am I teaching this lesson? What do I want the students to know/to be able to do by the end of the lesson that they could not do before?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Default="0095058C" w:rsidP="0095058C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OBJECTIVES</w:t>
            </w:r>
          </w:p>
          <w:p w:rsidR="0095058C" w:rsidRDefault="0095058C" w:rsidP="0095058C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Students will be able to ….</w:t>
            </w:r>
          </w:p>
          <w:p w:rsidR="008D3012" w:rsidRDefault="008D3012" w:rsidP="008D3012">
            <w:pPr>
              <w:pStyle w:val="a6"/>
              <w:numPr>
                <w:ilvl w:val="0"/>
                <w:numId w:val="16"/>
              </w:num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Learn new vocabulary words</w:t>
            </w:r>
          </w:p>
          <w:p w:rsidR="008D3012" w:rsidRDefault="008D3012" w:rsidP="008D3012">
            <w:pPr>
              <w:pStyle w:val="a6"/>
              <w:numPr>
                <w:ilvl w:val="0"/>
                <w:numId w:val="16"/>
              </w:num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mproving the student’s memorization skill.</w:t>
            </w:r>
          </w:p>
          <w:p w:rsidR="008D3012" w:rsidRDefault="008D3012" w:rsidP="008D3012">
            <w:pPr>
              <w:pStyle w:val="a6"/>
              <w:numPr>
                <w:ilvl w:val="0"/>
                <w:numId w:val="16"/>
              </w:num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Learn how to write the new words</w:t>
            </w:r>
          </w:p>
          <w:p w:rsidR="008D3012" w:rsidRDefault="008D3012" w:rsidP="008D3012">
            <w:pPr>
              <w:pStyle w:val="a6"/>
              <w:numPr>
                <w:ilvl w:val="0"/>
                <w:numId w:val="16"/>
              </w:num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Being able to sequence the events, or the steps.</w:t>
            </w:r>
          </w:p>
          <w:p w:rsidR="007B18FF" w:rsidRPr="008D3012" w:rsidRDefault="008D3012" w:rsidP="008D3012">
            <w:pPr>
              <w:pStyle w:val="a6"/>
              <w:numPr>
                <w:ilvl w:val="0"/>
                <w:numId w:val="16"/>
              </w:numPr>
              <w:contextualSpacing/>
              <w:rPr>
                <w:b/>
              </w:rPr>
            </w:pPr>
            <w:r w:rsidRPr="008D3012">
              <w:rPr>
                <w:rFonts w:asciiTheme="minorBidi" w:hAnsiTheme="minorBidi" w:cstheme="minorBidi"/>
                <w:b/>
                <w:lang w:val="en-GB"/>
              </w:rPr>
              <w:t xml:space="preserve">Learning about their body part and how it </w:t>
            </w:r>
            <w:proofErr w:type="gramStart"/>
            <w:r w:rsidRPr="008D3012">
              <w:rPr>
                <w:rFonts w:asciiTheme="minorBidi" w:hAnsiTheme="minorBidi" w:cstheme="minorBidi"/>
                <w:b/>
                <w:lang w:val="en-GB"/>
              </w:rPr>
              <w:t>function</w:t>
            </w:r>
            <w:proofErr w:type="gramEnd"/>
            <w:r w:rsidRPr="008D3012"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  <w:t xml:space="preserve">. </w:t>
            </w:r>
            <w:r w:rsidR="007B18FF" w:rsidRPr="008D3012"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  <w:t xml:space="preserve"> 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5058C" w:rsidP="009D5D6F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 xml:space="preserve">LANGUAGE – What is the language I hope to teach? Specifically – what do I want the students to be able to say or write or read or listen to?  Is it new language, or am I revising something I or my MST has already presented and practiced, or is it a mixture?  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9D5D6F" w:rsidRDefault="009647D7" w:rsidP="00291842">
            <w:pPr>
              <w:spacing w:before="60"/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  <w:t xml:space="preserve">Students will </w:t>
            </w:r>
            <w:r w:rsidR="008D3012"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  <w:t xml:space="preserve">be able to Identify some body parts like </w:t>
            </w:r>
            <w:r w:rsidR="008A13D0"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  <w:t>(Heart</w:t>
            </w:r>
            <w:r w:rsidR="008D3012"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  <w:t xml:space="preserve">, Lungs, </w:t>
            </w:r>
            <w:proofErr w:type="gramStart"/>
            <w:r w:rsidR="008D3012"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  <w:t>Ribs )</w:t>
            </w:r>
            <w:proofErr w:type="gramEnd"/>
            <w:r w:rsidR="008D3012"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  <w:t>. And their Purpose.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9D5D6F" w:rsidRDefault="0095058C" w:rsidP="00291842">
            <w:pPr>
              <w:spacing w:before="60"/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>SKILLS –</w:t>
            </w:r>
            <w:r w:rsidRPr="00292873">
              <w:rPr>
                <w:rFonts w:asciiTheme="minorBidi" w:hAnsiTheme="minorBidi" w:cstheme="minorBidi"/>
                <w:bCs/>
                <w:color w:val="FF0000"/>
                <w:sz w:val="28"/>
                <w:szCs w:val="28"/>
                <w:vertAlign w:val="superscript"/>
                <w:lang w:val="en-GB"/>
              </w:rPr>
              <w:t xml:space="preserve"> Which skill(s) am I teaching and what aspect of that / those skill(s) will I focus on?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336872" w:rsidP="009D5D6F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Listening</w:t>
            </w:r>
            <w:r w:rsidR="008D3012"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,</w:t>
            </w: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 </w:t>
            </w:r>
            <w:r w:rsidR="008D3012"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Reading, Speaking.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5058C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 xml:space="preserve">CONTEXT – How will I make the language realistic for the students? </w:t>
            </w:r>
          </w:p>
        </w:tc>
      </w:tr>
      <w:tr w:rsidR="0095058C" w:rsidRPr="008A3BB8" w:rsidTr="00320D1D">
        <w:trPr>
          <w:trHeight w:val="727"/>
        </w:trPr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A92A95" w:rsidP="009D5D6F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By watching pictures, feeling their own heartbeat, touching their ribs, Showing them pictures.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5058C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>RESOURCES –– What resources do I need to create the context and provide practice so the students can do what they need to do to develop? - Include realia, books, handouts, multimedia, songs, games, etc.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9D5D6F" w:rsidRDefault="00336872" w:rsidP="009D5D6F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Flashcards and pictures of </w:t>
            </w:r>
            <w:r w:rsidR="00F433C7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the </w:t>
            </w:r>
            <w:r w:rsidR="00A92A95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Body parts</w:t>
            </w: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, Listening </w:t>
            </w:r>
            <w:r w:rsidR="00F433C7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audio,</w:t>
            </w: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worksheet</w:t>
            </w:r>
            <w:r w:rsidR="00A92A95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, Colours, pencil.</w:t>
            </w:r>
          </w:p>
          <w:p w:rsidR="0095058C" w:rsidRPr="009D5D6F" w:rsidRDefault="0095058C" w:rsidP="009D5D6F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</w:p>
          <w:p w:rsidR="0095058C" w:rsidRPr="009D5D6F" w:rsidRDefault="0095058C" w:rsidP="009D5D6F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5058C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>ACTIVITIES – What activities can I design that use the resources and are appropriate in the context? Are my activities authentic and purposeful?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8A13D0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I made </w:t>
            </w:r>
            <w:proofErr w:type="gramStart"/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an</w:t>
            </w:r>
            <w:proofErr w:type="gramEnd"/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 speaking, listing activity where students have to stick each body part in the right place and name them and then put the new vocabulary learned in a sentence.</w:t>
            </w:r>
          </w:p>
        </w:tc>
      </w:tr>
    </w:tbl>
    <w:p w:rsidR="008F19E8" w:rsidRPr="00A25C83" w:rsidRDefault="008F19E8" w:rsidP="008F19E8">
      <w:pPr>
        <w:ind w:left="360"/>
        <w:rPr>
          <w:rFonts w:asciiTheme="minorBidi" w:hAnsiTheme="minorBidi" w:cstheme="minorBidi"/>
          <w:b/>
          <w:i/>
          <w:sz w:val="24"/>
          <w:szCs w:val="24"/>
          <w:vertAlign w:val="superscript"/>
          <w:lang w:val="en-GB"/>
        </w:rPr>
      </w:pPr>
    </w:p>
    <w:p w:rsidR="008F19E8" w:rsidRPr="008D633E" w:rsidRDefault="008F19E8" w:rsidP="008F19E8">
      <w:pPr>
        <w:ind w:left="360"/>
        <w:rPr>
          <w:rFonts w:asciiTheme="minorBidi" w:hAnsiTheme="minorBidi" w:cstheme="minorBidi"/>
          <w:bCs/>
          <w:iCs/>
          <w:lang w:val="en-GB"/>
        </w:rPr>
        <w:sectPr w:rsidR="008F19E8" w:rsidRPr="008D633E" w:rsidSect="00291842">
          <w:headerReference w:type="default" r:id="rId7"/>
          <w:footerReference w:type="even" r:id="rId8"/>
          <w:footerReference w:type="default" r:id="rId9"/>
          <w:headerReference w:type="first" r:id="rId10"/>
          <w:pgSz w:w="11909" w:h="16834" w:code="9"/>
          <w:pgMar w:top="784" w:right="1239" w:bottom="1440" w:left="1800" w:header="360" w:footer="735" w:gutter="0"/>
          <w:cols w:space="720"/>
          <w:docGrid w:linePitch="360"/>
        </w:sectPr>
      </w:pPr>
    </w:p>
    <w:tbl>
      <w:tblPr>
        <w:tblpPr w:leftFromText="180" w:rightFromText="180" w:horzAnchor="margin" w:tblpY="58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7"/>
        <w:gridCol w:w="707"/>
        <w:gridCol w:w="1500"/>
        <w:gridCol w:w="2696"/>
        <w:gridCol w:w="2868"/>
        <w:gridCol w:w="2756"/>
        <w:gridCol w:w="2910"/>
      </w:tblGrid>
      <w:tr w:rsidR="0022766C" w:rsidRPr="00A25C83" w:rsidTr="009B6870">
        <w:trPr>
          <w:trHeight w:val="113"/>
        </w:trPr>
        <w:tc>
          <w:tcPr>
            <w:tcW w:w="1965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lastRenderedPageBreak/>
              <w:t xml:space="preserve">Activity </w:t>
            </w:r>
          </w:p>
        </w:tc>
        <w:tc>
          <w:tcPr>
            <w:tcW w:w="629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Time</w:t>
            </w:r>
          </w:p>
        </w:tc>
        <w:tc>
          <w:tcPr>
            <w:tcW w:w="1521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 w:rsidRPr="00A25C83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Interaction</w:t>
            </w:r>
          </w:p>
        </w:tc>
        <w:tc>
          <w:tcPr>
            <w:tcW w:w="2760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 w:rsidRPr="00A25C83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Teacher</w:t>
            </w: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(activity + exact  instructions you intend to give)</w:t>
            </w:r>
          </w:p>
        </w:tc>
        <w:tc>
          <w:tcPr>
            <w:tcW w:w="2933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 w:rsidRPr="00A25C83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Student</w:t>
            </w: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(what they do + language you expect them to use)</w:t>
            </w:r>
          </w:p>
        </w:tc>
        <w:tc>
          <w:tcPr>
            <w:tcW w:w="2806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 w:rsidRPr="00024394">
              <w:rPr>
                <w:rFonts w:ascii="Arial Black" w:hAnsi="Arial Black" w:cstheme="minorBidi"/>
                <w:b/>
                <w:sz w:val="24"/>
                <w:szCs w:val="24"/>
                <w:vertAlign w:val="superscript"/>
                <w:lang w:val="en-GB"/>
              </w:rPr>
              <w:t>Purpose / objective</w:t>
            </w: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of the activity</w:t>
            </w:r>
          </w:p>
        </w:tc>
        <w:tc>
          <w:tcPr>
            <w:tcW w:w="2996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MCT comments</w:t>
            </w:r>
          </w:p>
        </w:tc>
      </w:tr>
      <w:tr w:rsidR="00C24E12" w:rsidRPr="00A25C83" w:rsidTr="009D5D6F">
        <w:trPr>
          <w:trHeight w:val="1475"/>
        </w:trPr>
        <w:tc>
          <w:tcPr>
            <w:tcW w:w="1965" w:type="dxa"/>
            <w:shd w:val="clear" w:color="auto" w:fill="auto"/>
          </w:tcPr>
          <w:p w:rsidR="008F19E8" w:rsidRPr="00AC54C5" w:rsidRDefault="008F19E8" w:rsidP="00291842">
            <w:pPr>
              <w:rPr>
                <w:rFonts w:asciiTheme="minorBidi" w:hAnsiTheme="minorBidi" w:cstheme="minorBidi"/>
                <w:sz w:val="32"/>
                <w:szCs w:val="32"/>
                <w:vertAlign w:val="superscript"/>
                <w:lang w:val="en-GB"/>
              </w:rPr>
            </w:pPr>
          </w:p>
          <w:p w:rsidR="008F19E8" w:rsidRPr="009D5D6F" w:rsidRDefault="00AC54C5" w:rsidP="00291842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D5D6F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Engage</w:t>
            </w:r>
          </w:p>
          <w:p w:rsidR="008F19E8" w:rsidRPr="00AC54C5" w:rsidRDefault="008F19E8" w:rsidP="00291842">
            <w:pPr>
              <w:rPr>
                <w:rFonts w:asciiTheme="minorBidi" w:hAnsiTheme="minorBidi" w:cstheme="minorBidi"/>
                <w:sz w:val="32"/>
                <w:szCs w:val="32"/>
                <w:vertAlign w:val="superscript"/>
                <w:lang w:val="en-GB"/>
              </w:rPr>
            </w:pPr>
          </w:p>
          <w:p w:rsidR="00052059" w:rsidRPr="00934EDE" w:rsidRDefault="008A13D0" w:rsidP="00291842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Video – Q and A</w:t>
            </w:r>
          </w:p>
        </w:tc>
        <w:tc>
          <w:tcPr>
            <w:tcW w:w="629" w:type="dxa"/>
            <w:shd w:val="clear" w:color="auto" w:fill="auto"/>
          </w:tcPr>
          <w:p w:rsidR="008A13D0" w:rsidRDefault="008A13D0" w:rsidP="009D5D6F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8A13D0" w:rsidRDefault="008A13D0" w:rsidP="009D5D6F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8A13D0" w:rsidRDefault="008A13D0" w:rsidP="009D5D6F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8A13D0" w:rsidRDefault="008A13D0" w:rsidP="009D5D6F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vertAlign w:val="superscript"/>
                <w:lang w:val="en-GB"/>
              </w:rPr>
              <w:t>7 -15</w:t>
            </w:r>
          </w:p>
          <w:p w:rsidR="008F19E8" w:rsidRPr="00A25C83" w:rsidRDefault="00336872" w:rsidP="009D5D6F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vertAlign w:val="superscript"/>
                <w:lang w:val="en-GB"/>
              </w:rPr>
              <w:t>minutes</w:t>
            </w:r>
          </w:p>
        </w:tc>
        <w:tc>
          <w:tcPr>
            <w:tcW w:w="1521" w:type="dxa"/>
            <w:shd w:val="clear" w:color="auto" w:fill="auto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A13D0" w:rsidRDefault="008A13D0" w:rsidP="008A13D0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S</w:t>
            </w:r>
          </w:p>
          <w:p w:rsidR="008A13D0" w:rsidRDefault="008A13D0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S-T</w:t>
            </w:r>
          </w:p>
          <w:p w:rsidR="008A13D0" w:rsidRDefault="008A13D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A13D0" w:rsidRDefault="008A13D0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</w:p>
          <w:p w:rsidR="008A13D0" w:rsidRDefault="008A13D0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-T</w:t>
            </w:r>
          </w:p>
          <w:p w:rsidR="00336872" w:rsidRPr="009D5D6F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C30EC0" w:rsidRPr="009D5D6F" w:rsidRDefault="00C30EC0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760" w:type="dxa"/>
            <w:shd w:val="clear" w:color="auto" w:fill="auto"/>
          </w:tcPr>
          <w:p w:rsidR="00B1457D" w:rsidRDefault="00795D72" w:rsidP="008A13D0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</w:t>
            </w:r>
            <w:r w:rsidR="008A13D0">
              <w:rPr>
                <w:rFonts w:asciiTheme="minorBidi" w:hAnsiTheme="minorBidi" w:cstheme="minorBidi"/>
                <w:lang w:val="en-GB"/>
              </w:rPr>
              <w:t>Will show SS a video</w:t>
            </w:r>
          </w:p>
          <w:p w:rsidR="008A13D0" w:rsidRDefault="008A13D0" w:rsidP="008A13D0">
            <w:pPr>
              <w:rPr>
                <w:rFonts w:asciiTheme="minorBidi" w:hAnsiTheme="minorBidi" w:cstheme="minorBidi"/>
                <w:lang w:val="en-GB"/>
              </w:rPr>
            </w:pPr>
          </w:p>
          <w:p w:rsidR="008A13D0" w:rsidRDefault="008A13D0" w:rsidP="008A13D0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 will Ask questions about the video</w:t>
            </w:r>
          </w:p>
          <w:p w:rsidR="008A13D0" w:rsidRDefault="008A13D0" w:rsidP="008A13D0">
            <w:pPr>
              <w:rPr>
                <w:rFonts w:asciiTheme="minorBidi" w:hAnsiTheme="minorBidi" w:cstheme="minorBidi"/>
                <w:lang w:val="en-GB"/>
              </w:rPr>
            </w:pPr>
          </w:p>
          <w:p w:rsidR="008A13D0" w:rsidRDefault="008A13D0" w:rsidP="008A13D0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</w:t>
            </w:r>
            <w:r w:rsidR="00EB0123">
              <w:rPr>
                <w:rFonts w:asciiTheme="minorBidi" w:hAnsiTheme="minorBidi" w:cstheme="minorBidi"/>
                <w:lang w:val="en-GB"/>
              </w:rPr>
              <w:t xml:space="preserve"> makes SS repeat the new vocabulary</w:t>
            </w:r>
          </w:p>
          <w:p w:rsidR="00EB0123" w:rsidRDefault="00EB0123" w:rsidP="008A13D0">
            <w:pPr>
              <w:rPr>
                <w:rFonts w:asciiTheme="minorBidi" w:hAnsiTheme="minorBidi" w:cstheme="minorBidi"/>
                <w:lang w:val="en-GB"/>
              </w:rPr>
            </w:pPr>
          </w:p>
          <w:p w:rsidR="00EB0123" w:rsidRDefault="00EB0123" w:rsidP="008A13D0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 Asks Students where ribs are located and if they can show her by touching their ribs.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C30EC0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33" w:type="dxa"/>
            <w:shd w:val="clear" w:color="auto" w:fill="auto"/>
          </w:tcPr>
          <w:p w:rsidR="00795D72" w:rsidRDefault="001502AE" w:rsidP="008A13D0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S</w:t>
            </w:r>
            <w:r w:rsidR="00EB0123">
              <w:rPr>
                <w:rFonts w:asciiTheme="minorBidi" w:hAnsiTheme="minorBidi" w:cstheme="minorBidi"/>
                <w:lang w:val="en-GB"/>
              </w:rPr>
              <w:t xml:space="preserve"> see a video</w:t>
            </w:r>
          </w:p>
          <w:p w:rsidR="00EB0123" w:rsidRDefault="00EB0123" w:rsidP="008A13D0">
            <w:pPr>
              <w:rPr>
                <w:rFonts w:asciiTheme="minorBidi" w:hAnsiTheme="minorBidi" w:cstheme="minorBidi"/>
                <w:lang w:val="en-GB"/>
              </w:rPr>
            </w:pPr>
          </w:p>
          <w:p w:rsidR="00EB0123" w:rsidRDefault="00EB0123" w:rsidP="008A13D0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 Tell the T what they saw</w:t>
            </w:r>
          </w:p>
          <w:p w:rsidR="00EB0123" w:rsidRDefault="00EB0123" w:rsidP="008A13D0">
            <w:pPr>
              <w:rPr>
                <w:rFonts w:asciiTheme="minorBidi" w:hAnsiTheme="minorBidi" w:cstheme="minorBidi"/>
                <w:lang w:val="en-GB"/>
              </w:rPr>
            </w:pPr>
          </w:p>
          <w:p w:rsidR="00EB0123" w:rsidRDefault="00EB0123" w:rsidP="008A13D0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S repeat the new vocabulary’s loudly</w:t>
            </w:r>
          </w:p>
          <w:p w:rsidR="00EB0123" w:rsidRDefault="00EB0123" w:rsidP="008A13D0">
            <w:pPr>
              <w:rPr>
                <w:rFonts w:asciiTheme="minorBidi" w:hAnsiTheme="minorBidi" w:cstheme="minorBidi"/>
                <w:lang w:val="en-GB"/>
              </w:rPr>
            </w:pPr>
          </w:p>
          <w:p w:rsidR="00EB0123" w:rsidRDefault="00EB0123" w:rsidP="008A13D0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 Show the T Where their ribs, heart, lungs are by pointing on their body’s.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795D72" w:rsidRDefault="00795D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C30EC0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806" w:type="dxa"/>
            <w:shd w:val="clear" w:color="auto" w:fill="auto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EB0123" w:rsidP="009D5D6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Students will be Able to Identify </w:t>
            </w:r>
            <w:proofErr w:type="gramStart"/>
            <w:r>
              <w:rPr>
                <w:rFonts w:asciiTheme="minorBidi" w:hAnsiTheme="minorBidi" w:cstheme="minorBidi"/>
                <w:lang w:val="en-GB"/>
              </w:rPr>
              <w:t>what</w:t>
            </w:r>
            <w:proofErr w:type="gramEnd"/>
            <w:r>
              <w:rPr>
                <w:rFonts w:asciiTheme="minorBidi" w:hAnsiTheme="minorBidi" w:cstheme="minorBidi"/>
                <w:lang w:val="en-GB"/>
              </w:rPr>
              <w:t xml:space="preserve"> Ribs, lungs and heart are and they help in what and where its located.</w:t>
            </w:r>
          </w:p>
          <w:p w:rsidR="00987E83" w:rsidRPr="001756E3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 </w:t>
            </w:r>
          </w:p>
        </w:tc>
        <w:tc>
          <w:tcPr>
            <w:tcW w:w="2996" w:type="dxa"/>
            <w:shd w:val="clear" w:color="auto" w:fill="auto"/>
          </w:tcPr>
          <w:p w:rsidR="008F19E8" w:rsidRPr="00A25C83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</w:tr>
      <w:tr w:rsidR="00C24E12" w:rsidRPr="00A25C83" w:rsidTr="009B6870">
        <w:trPr>
          <w:trHeight w:val="1475"/>
        </w:trPr>
        <w:tc>
          <w:tcPr>
            <w:tcW w:w="1965" w:type="dxa"/>
          </w:tcPr>
          <w:p w:rsidR="008F19E8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9D5D6F" w:rsidRPr="009D5D6F" w:rsidRDefault="009D5D6F" w:rsidP="009D5D6F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D5D6F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Building Knowledge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</w:p>
          <w:p w:rsidR="00934EDE" w:rsidRDefault="00934EDE" w:rsidP="00291842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  <w:t>Flash cards</w:t>
            </w:r>
            <w:r w:rsidR="008A13D0"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  <w:t xml:space="preserve"> - Pictures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</w:p>
          <w:p w:rsidR="00AC54C5" w:rsidRPr="009D5D6F" w:rsidRDefault="00AC54C5" w:rsidP="00291842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</w:p>
        </w:tc>
        <w:tc>
          <w:tcPr>
            <w:tcW w:w="629" w:type="dxa"/>
          </w:tcPr>
          <w:p w:rsidR="008A13D0" w:rsidRDefault="008A13D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8A13D0" w:rsidRDefault="008A13D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8A13D0" w:rsidRDefault="008A13D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8A13D0" w:rsidRDefault="008A13D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8F19E8" w:rsidRPr="00A25C83" w:rsidRDefault="008A13D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vertAlign w:val="superscript"/>
                <w:lang w:val="en-GB"/>
              </w:rPr>
              <w:t>15</w:t>
            </w:r>
            <w:r w:rsidR="00987E83">
              <w:rPr>
                <w:rFonts w:asciiTheme="minorBidi" w:hAnsiTheme="minorBidi" w:cstheme="minorBidi"/>
                <w:vertAlign w:val="superscript"/>
                <w:lang w:val="en-GB"/>
              </w:rPr>
              <w:t xml:space="preserve"> mins</w:t>
            </w:r>
          </w:p>
        </w:tc>
        <w:tc>
          <w:tcPr>
            <w:tcW w:w="1521" w:type="dxa"/>
          </w:tcPr>
          <w:p w:rsidR="008F19E8" w:rsidRPr="009D5D6F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C30EC0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  <w:r w:rsidR="00934EDE">
              <w:rPr>
                <w:rFonts w:asciiTheme="minorBidi" w:hAnsiTheme="minorBidi" w:cstheme="minorBidi"/>
                <w:lang w:val="en-GB"/>
              </w:rPr>
              <w:t>S</w:t>
            </w:r>
          </w:p>
          <w:p w:rsidR="008A13D0" w:rsidRDefault="008A13D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A13D0" w:rsidRDefault="008A13D0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</w:p>
          <w:p w:rsidR="008A13D0" w:rsidRDefault="008A13D0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-T</w:t>
            </w:r>
          </w:p>
          <w:p w:rsidR="008A13D0" w:rsidRDefault="008A13D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A13D0" w:rsidRDefault="008A13D0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S</w:t>
            </w:r>
          </w:p>
          <w:p w:rsidR="008A13D0" w:rsidRDefault="008A13D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A13D0" w:rsidRPr="009D5D6F" w:rsidRDefault="008A13D0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S-T</w:t>
            </w:r>
          </w:p>
        </w:tc>
        <w:tc>
          <w:tcPr>
            <w:tcW w:w="2760" w:type="dxa"/>
          </w:tcPr>
          <w:p w:rsidR="001E1EB2" w:rsidRDefault="001E1EB2" w:rsidP="00C24E1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</w:t>
            </w:r>
            <w:r w:rsidR="00C24E12">
              <w:rPr>
                <w:rFonts w:asciiTheme="minorBidi" w:hAnsiTheme="minorBidi" w:cstheme="minorBidi"/>
                <w:lang w:val="en-GB"/>
              </w:rPr>
              <w:t>will explain what is written on the flash cards</w:t>
            </w: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S will repeat after the T</w:t>
            </w: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will Ask </w:t>
            </w:r>
            <w:proofErr w:type="gramStart"/>
            <w:r>
              <w:rPr>
                <w:rFonts w:asciiTheme="minorBidi" w:hAnsiTheme="minorBidi" w:cstheme="minorBidi"/>
                <w:lang w:val="en-GB"/>
              </w:rPr>
              <w:t>one</w:t>
            </w:r>
            <w:proofErr w:type="gramEnd"/>
            <w:r>
              <w:rPr>
                <w:rFonts w:asciiTheme="minorBidi" w:hAnsiTheme="minorBidi" w:cstheme="minorBidi"/>
                <w:lang w:val="en-GB"/>
              </w:rPr>
              <w:t xml:space="preserve"> S to repeat</w:t>
            </w: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S will repeat </w:t>
            </w:r>
          </w:p>
          <w:p w:rsidR="001E1EB2" w:rsidRDefault="001E1EB2" w:rsidP="00C30EC0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C30EC0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C30EC0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C30EC0" w:rsidRDefault="009D5D6F" w:rsidP="00C30EC0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33" w:type="dxa"/>
          </w:tcPr>
          <w:p w:rsidR="00C30EC0" w:rsidRDefault="00C30EC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1E1EB2" w:rsidRDefault="00C24E1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S will learn the new vocabulary’s </w:t>
            </w:r>
          </w:p>
          <w:p w:rsidR="00C24E12" w:rsidRDefault="00C24E1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S will </w:t>
            </w:r>
            <w:r w:rsidR="00F970ED">
              <w:rPr>
                <w:rFonts w:asciiTheme="minorBidi" w:hAnsiTheme="minorBidi" w:cstheme="minorBidi"/>
                <w:lang w:val="en-GB"/>
              </w:rPr>
              <w:t xml:space="preserve">learn how to pronounce </w:t>
            </w:r>
          </w:p>
          <w:p w:rsidR="008A13D0" w:rsidRDefault="008A13D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A13D0" w:rsidRDefault="00EB0123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 learn</w:t>
            </w:r>
            <w:r w:rsidR="008A13D0">
              <w:rPr>
                <w:rFonts w:asciiTheme="minorBidi" w:hAnsiTheme="minorBidi" w:cstheme="minorBidi"/>
                <w:lang w:val="en-GB"/>
              </w:rPr>
              <w:t xml:space="preserve"> how body parts function and where each body part is placed in our body.</w:t>
            </w:r>
          </w:p>
          <w:p w:rsidR="001E1EB2" w:rsidRDefault="001E1EB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C30EC0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806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795D72" w:rsidRDefault="00987E83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</w:t>
            </w:r>
            <w:r w:rsidR="00F970ED">
              <w:rPr>
                <w:rFonts w:asciiTheme="minorBidi" w:hAnsiTheme="minorBidi" w:cstheme="minorBidi"/>
                <w:lang w:val="en-GB"/>
              </w:rPr>
              <w:t>learn the new vocabulary’s</w:t>
            </w:r>
          </w:p>
          <w:p w:rsidR="00F970ED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8A13D0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o learn how body parts function and where each body part is placed in our body.</w:t>
            </w:r>
          </w:p>
          <w:p w:rsidR="00F970ED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 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96" w:type="dxa"/>
          </w:tcPr>
          <w:p w:rsidR="008F19E8" w:rsidRPr="00A25C83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</w:tr>
      <w:tr w:rsidR="00C24E12" w:rsidRPr="00A25C83" w:rsidTr="009B6870">
        <w:trPr>
          <w:trHeight w:val="1475"/>
        </w:trPr>
        <w:tc>
          <w:tcPr>
            <w:tcW w:w="1965" w:type="dxa"/>
          </w:tcPr>
          <w:p w:rsidR="009D5D6F" w:rsidRDefault="009D5D6F" w:rsidP="00291842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</w:p>
          <w:p w:rsidR="008F19E8" w:rsidRPr="009D5D6F" w:rsidRDefault="009D5D6F" w:rsidP="00291842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D5D6F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Transformation</w:t>
            </w:r>
          </w:p>
          <w:p w:rsidR="00AC54C5" w:rsidRPr="00AC54C5" w:rsidRDefault="00AC54C5" w:rsidP="00291842">
            <w:pPr>
              <w:rPr>
                <w:rFonts w:asciiTheme="minorBidi" w:hAnsiTheme="minorBidi" w:cstheme="minorBidi"/>
                <w:sz w:val="40"/>
                <w:szCs w:val="40"/>
                <w:vertAlign w:val="superscript"/>
                <w:lang w:val="en-GB"/>
              </w:rPr>
            </w:pPr>
          </w:p>
          <w:p w:rsidR="00934EDE" w:rsidRPr="00D71885" w:rsidRDefault="00934EDE" w:rsidP="00D71885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</w:p>
        </w:tc>
        <w:tc>
          <w:tcPr>
            <w:tcW w:w="629" w:type="dxa"/>
          </w:tcPr>
          <w:p w:rsidR="00EB0123" w:rsidRDefault="00EB0123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EB0123" w:rsidRDefault="00EB0123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EB0123" w:rsidRDefault="00EB0123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987E83" w:rsidRPr="00A25C83" w:rsidRDefault="00EB0123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proofErr w:type="gramStart"/>
            <w:r>
              <w:rPr>
                <w:rFonts w:asciiTheme="minorBidi" w:hAnsiTheme="minorBidi" w:cstheme="minorBidi"/>
                <w:vertAlign w:val="superscript"/>
                <w:lang w:val="en-GB"/>
              </w:rPr>
              <w:t xml:space="preserve">5 </w:t>
            </w:r>
            <w:r w:rsidR="00987E83">
              <w:rPr>
                <w:rFonts w:asciiTheme="minorBidi" w:hAnsiTheme="minorBidi" w:cstheme="minorBidi"/>
                <w:vertAlign w:val="superscript"/>
                <w:lang w:val="en-GB"/>
              </w:rPr>
              <w:t xml:space="preserve"> mins</w:t>
            </w:r>
            <w:proofErr w:type="gramEnd"/>
          </w:p>
        </w:tc>
        <w:tc>
          <w:tcPr>
            <w:tcW w:w="1521" w:type="dxa"/>
          </w:tcPr>
          <w:p w:rsidR="00934EDE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34EDE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F19E8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  <w:r w:rsidR="00EB0123">
              <w:rPr>
                <w:rFonts w:asciiTheme="minorBidi" w:hAnsiTheme="minorBidi" w:cstheme="minorBidi"/>
                <w:lang w:val="en-GB"/>
              </w:rPr>
              <w:t>S</w:t>
            </w:r>
          </w:p>
          <w:p w:rsidR="00EB0123" w:rsidRDefault="00EB0123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EB0123" w:rsidRDefault="00EB0123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</w:p>
          <w:p w:rsidR="00EB0123" w:rsidRDefault="00EB0123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-T</w:t>
            </w: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34EDE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34EDE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34EDE" w:rsidRPr="009D5D6F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760" w:type="dxa"/>
          </w:tcPr>
          <w:p w:rsidR="0022766C" w:rsidRDefault="0022766C" w:rsidP="00EB0123">
            <w:pPr>
              <w:rPr>
                <w:rFonts w:asciiTheme="minorBidi" w:hAnsiTheme="minorBidi" w:cstheme="minorBidi"/>
                <w:sz w:val="32"/>
                <w:szCs w:val="32"/>
                <w:vertAlign w:val="superscript"/>
                <w:lang w:val="en-GB"/>
              </w:rPr>
            </w:pPr>
          </w:p>
          <w:p w:rsidR="008B30E0" w:rsidRPr="0022766C" w:rsidRDefault="00EB0123" w:rsidP="00EB0123">
            <w:pPr>
              <w:rPr>
                <w:rFonts w:asciiTheme="minorBidi" w:hAnsiTheme="minorBidi" w:cstheme="minorBidi"/>
                <w:sz w:val="32"/>
                <w:szCs w:val="32"/>
                <w:vertAlign w:val="superscript"/>
                <w:lang w:val="en-GB"/>
              </w:rPr>
            </w:pPr>
            <w:r w:rsidRPr="0022766C">
              <w:rPr>
                <w:rFonts w:asciiTheme="minorBidi" w:hAnsiTheme="minorBidi" w:cstheme="minorBidi"/>
                <w:sz w:val="32"/>
                <w:szCs w:val="32"/>
                <w:vertAlign w:val="superscript"/>
                <w:lang w:val="en-GB"/>
              </w:rPr>
              <w:t>T picks a student to retell everything she learned</w:t>
            </w:r>
          </w:p>
          <w:p w:rsidR="008B30E0" w:rsidRDefault="008B30E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8B30E0" w:rsidRPr="00A25C83" w:rsidRDefault="008B30E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  <w:tc>
          <w:tcPr>
            <w:tcW w:w="2933" w:type="dxa"/>
          </w:tcPr>
          <w:p w:rsidR="0022766C" w:rsidRDefault="0022766C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B30E0" w:rsidRDefault="00EB0123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S explain to the class what she learned </w:t>
            </w:r>
          </w:p>
          <w:p w:rsidR="008B30E0" w:rsidRDefault="008B30E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B30E0" w:rsidRDefault="008B30E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B30E0" w:rsidRDefault="008B30E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A25C83" w:rsidRDefault="009D5D6F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  <w:tc>
          <w:tcPr>
            <w:tcW w:w="2806" w:type="dxa"/>
          </w:tcPr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22766C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o check Students Understanding</w:t>
            </w:r>
          </w:p>
          <w:p w:rsidR="00F970ED" w:rsidRPr="009D5D6F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96" w:type="dxa"/>
          </w:tcPr>
          <w:p w:rsidR="008F19E8" w:rsidRPr="00A25C83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</w:tr>
      <w:tr w:rsidR="00C24E12" w:rsidRPr="00A25C83" w:rsidTr="009B6870">
        <w:trPr>
          <w:trHeight w:val="1475"/>
        </w:trPr>
        <w:tc>
          <w:tcPr>
            <w:tcW w:w="1965" w:type="dxa"/>
          </w:tcPr>
          <w:p w:rsidR="009D5D6F" w:rsidRPr="009D5D6F" w:rsidRDefault="009D5D6F" w:rsidP="009D5D6F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D5D6F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Reflection</w:t>
            </w:r>
          </w:p>
          <w:p w:rsidR="00AC54C5" w:rsidRPr="009D5D6F" w:rsidRDefault="009D5D6F" w:rsidP="009D5D6F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sz w:val="40"/>
                <w:szCs w:val="40"/>
                <w:vertAlign w:val="superscript"/>
                <w:lang w:val="en-GB"/>
              </w:rPr>
              <w:br/>
            </w:r>
            <w:r w:rsidR="0022766C"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  <w:t>Work sheet</w:t>
            </w:r>
          </w:p>
        </w:tc>
        <w:tc>
          <w:tcPr>
            <w:tcW w:w="629" w:type="dxa"/>
          </w:tcPr>
          <w:p w:rsidR="0022766C" w:rsidRDefault="0022766C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22766C" w:rsidRDefault="0022766C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8F19E8" w:rsidRPr="00A25C83" w:rsidRDefault="0022766C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vertAlign w:val="superscript"/>
                <w:lang w:val="en-GB"/>
              </w:rPr>
              <w:t>15-20</w:t>
            </w:r>
            <w:r w:rsidR="00987E83">
              <w:rPr>
                <w:rFonts w:asciiTheme="minorBidi" w:hAnsiTheme="minorBidi" w:cstheme="minorBidi"/>
                <w:vertAlign w:val="superscript"/>
                <w:lang w:val="en-GB"/>
              </w:rPr>
              <w:t xml:space="preserve"> mins</w:t>
            </w:r>
          </w:p>
        </w:tc>
        <w:tc>
          <w:tcPr>
            <w:tcW w:w="1521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22766C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S</w:t>
            </w:r>
          </w:p>
          <w:p w:rsidR="0022766C" w:rsidRDefault="0022766C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</w:t>
            </w:r>
          </w:p>
          <w:p w:rsidR="0022766C" w:rsidRDefault="0022766C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 SS</w:t>
            </w:r>
          </w:p>
          <w:p w:rsidR="0022766C" w:rsidRPr="009D5D6F" w:rsidRDefault="0022766C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S-SS</w:t>
            </w:r>
          </w:p>
        </w:tc>
        <w:tc>
          <w:tcPr>
            <w:tcW w:w="2760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will explain the </w:t>
            </w:r>
            <w:r w:rsidR="0022766C">
              <w:rPr>
                <w:rFonts w:asciiTheme="minorBidi" w:hAnsiTheme="minorBidi" w:cstheme="minorBidi"/>
                <w:lang w:val="en-GB"/>
              </w:rPr>
              <w:t>Listing a</w:t>
            </w:r>
            <w:r>
              <w:rPr>
                <w:rFonts w:asciiTheme="minorBidi" w:hAnsiTheme="minorBidi" w:cstheme="minorBidi"/>
                <w:lang w:val="en-GB"/>
              </w:rPr>
              <w:t>ctivity to the SS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1756E3" w:rsidRDefault="0022766C" w:rsidP="0022766C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 moves around with the Check list</w:t>
            </w:r>
          </w:p>
          <w:p w:rsidR="0022766C" w:rsidRDefault="0022766C" w:rsidP="0022766C">
            <w:pPr>
              <w:rPr>
                <w:rFonts w:asciiTheme="minorBidi" w:hAnsiTheme="minorBidi" w:cstheme="minorBidi"/>
                <w:lang w:val="en-GB"/>
              </w:rPr>
            </w:pPr>
          </w:p>
          <w:p w:rsidR="0022766C" w:rsidRPr="001756E3" w:rsidRDefault="0022766C" w:rsidP="0022766C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will give SS a speaking activity </w:t>
            </w:r>
          </w:p>
        </w:tc>
        <w:tc>
          <w:tcPr>
            <w:tcW w:w="2933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22766C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 will listen to the Audio and Answer on the book page137</w:t>
            </w:r>
          </w:p>
          <w:p w:rsidR="0022766C" w:rsidRDefault="0022766C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22766C" w:rsidRDefault="0022766C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22766C" w:rsidRDefault="0022766C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22766C" w:rsidRPr="009D5D6F" w:rsidRDefault="0022766C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SS will work in Pairs they will put the body parts in the right spot and write a sentence using the body parts </w:t>
            </w:r>
            <w:proofErr w:type="gramStart"/>
            <w:r>
              <w:rPr>
                <w:rFonts w:asciiTheme="minorBidi" w:hAnsiTheme="minorBidi" w:cstheme="minorBidi"/>
                <w:lang w:val="en-GB"/>
              </w:rPr>
              <w:t>in .</w:t>
            </w:r>
            <w:proofErr w:type="gramEnd"/>
          </w:p>
          <w:p w:rsidR="001756E3" w:rsidRDefault="001756E3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22766C" w:rsidRPr="001756E3" w:rsidRDefault="0022766C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806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22766C" w:rsidRDefault="0022766C" w:rsidP="0022766C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Improving Their memorizing skills </w:t>
            </w:r>
          </w:p>
          <w:p w:rsidR="0022766C" w:rsidRDefault="0022766C" w:rsidP="0022766C">
            <w:pPr>
              <w:rPr>
                <w:rFonts w:asciiTheme="minorBidi" w:hAnsiTheme="minorBidi" w:cstheme="minorBidi"/>
                <w:lang w:val="en-GB"/>
              </w:rPr>
            </w:pPr>
          </w:p>
          <w:p w:rsidR="0022766C" w:rsidRDefault="0022766C" w:rsidP="0022766C">
            <w:pPr>
              <w:rPr>
                <w:rFonts w:asciiTheme="minorBidi" w:hAnsiTheme="minorBidi" w:cstheme="minorBidi"/>
                <w:lang w:val="en-GB"/>
              </w:rPr>
            </w:pPr>
          </w:p>
          <w:p w:rsidR="0022766C" w:rsidRDefault="0022766C" w:rsidP="0022766C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learning how to write the new vocabulary’s.</w:t>
            </w:r>
          </w:p>
          <w:p w:rsidR="0022766C" w:rsidRDefault="0022766C" w:rsidP="0022766C">
            <w:pPr>
              <w:rPr>
                <w:rFonts w:asciiTheme="minorBidi" w:hAnsiTheme="minorBidi" w:cstheme="minorBidi"/>
                <w:lang w:val="en-GB"/>
              </w:rPr>
            </w:pPr>
          </w:p>
          <w:p w:rsidR="0022766C" w:rsidRDefault="0022766C" w:rsidP="0022766C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987E83" w:rsidP="0022766C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</w:t>
            </w:r>
            <w:r w:rsidR="0022766C">
              <w:rPr>
                <w:rFonts w:asciiTheme="minorBidi" w:hAnsiTheme="minorBidi" w:cstheme="minorBidi"/>
                <w:lang w:val="en-GB"/>
              </w:rPr>
              <w:t>Socialize and help their classmates by sharing their knowledge.</w:t>
            </w:r>
          </w:p>
          <w:p w:rsidR="0022766C" w:rsidRDefault="0022766C" w:rsidP="0022766C">
            <w:pPr>
              <w:rPr>
                <w:rFonts w:asciiTheme="minorBidi" w:hAnsiTheme="minorBidi" w:cstheme="minorBidi"/>
                <w:lang w:val="en-GB"/>
              </w:rPr>
            </w:pPr>
          </w:p>
          <w:p w:rsidR="0022766C" w:rsidRDefault="0022766C" w:rsidP="0022766C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96" w:type="dxa"/>
          </w:tcPr>
          <w:p w:rsidR="008F19E8" w:rsidRPr="00A25C83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</w:tr>
    </w:tbl>
    <w:p w:rsidR="008F19E8" w:rsidRPr="00A25C83" w:rsidRDefault="008F19E8" w:rsidP="005B27B3">
      <w:pPr>
        <w:rPr>
          <w:rFonts w:asciiTheme="minorBidi" w:hAnsiTheme="minorBidi" w:cstheme="minorBidi"/>
          <w:lang w:val="en-GB"/>
        </w:rPr>
        <w:sectPr w:rsidR="008F19E8" w:rsidRPr="00A25C83" w:rsidSect="00291842">
          <w:footerReference w:type="default" r:id="rId11"/>
          <w:pgSz w:w="16834" w:h="11909" w:orient="landscape" w:code="9"/>
          <w:pgMar w:top="1800" w:right="720" w:bottom="720" w:left="720" w:header="720" w:footer="682" w:gutter="0"/>
          <w:cols w:space="720"/>
          <w:docGrid w:linePitch="360"/>
        </w:sectPr>
      </w:pPr>
    </w:p>
    <w:p w:rsidR="005B27B3" w:rsidRDefault="005B27B3" w:rsidP="005B27B3">
      <w:pPr>
        <w:rPr>
          <w:lang w:val="en-GB"/>
        </w:rPr>
      </w:pPr>
    </w:p>
    <w:tbl>
      <w:tblPr>
        <w:tblW w:w="10560" w:type="dxa"/>
        <w:tblInd w:w="-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560"/>
      </w:tblGrid>
      <w:tr w:rsidR="00B46E89" w:rsidRPr="00A25C83" w:rsidTr="00B763A7">
        <w:trPr>
          <w:trHeight w:val="11708"/>
        </w:trPr>
        <w:tc>
          <w:tcPr>
            <w:tcW w:w="10560" w:type="dxa"/>
          </w:tcPr>
          <w:p w:rsidR="00B46E89" w:rsidRDefault="00B46E89" w:rsidP="00291842">
            <w:pPr>
              <w:pStyle w:val="a3"/>
              <w:jc w:val="center"/>
              <w:rPr>
                <w:rFonts w:ascii="Arial Black" w:hAnsi="Arial Black"/>
                <w:b/>
                <w:sz w:val="26"/>
                <w:szCs w:val="26"/>
              </w:rPr>
            </w:pPr>
            <w:r>
              <w:br w:type="page"/>
            </w:r>
          </w:p>
          <w:p w:rsidR="00B46E89" w:rsidRPr="008D657F" w:rsidRDefault="00B46E89" w:rsidP="00291842">
            <w:pPr>
              <w:pStyle w:val="a3"/>
              <w:jc w:val="center"/>
              <w:rPr>
                <w:sz w:val="26"/>
                <w:szCs w:val="26"/>
              </w:rPr>
            </w:pPr>
            <w:r w:rsidRPr="008D657F">
              <w:rPr>
                <w:rFonts w:ascii="Arial Black" w:hAnsi="Arial Black"/>
                <w:b/>
                <w:sz w:val="26"/>
                <w:szCs w:val="26"/>
              </w:rPr>
              <w:t xml:space="preserve">Primary </w:t>
            </w:r>
            <w:r>
              <w:rPr>
                <w:rFonts w:ascii="Arial Black" w:hAnsi="Arial Black"/>
                <w:b/>
                <w:sz w:val="26"/>
                <w:szCs w:val="26"/>
              </w:rPr>
              <w:t>EPC 2401 Reflection</w:t>
            </w:r>
            <w:r w:rsidRPr="008D657F">
              <w:rPr>
                <w:rFonts w:ascii="Arial Black" w:hAnsi="Arial Black"/>
                <w:b/>
                <w:sz w:val="26"/>
                <w:szCs w:val="26"/>
              </w:rPr>
              <w:t xml:space="preserve"> Template</w:t>
            </w:r>
            <w:r>
              <w:rPr>
                <w:rFonts w:ascii="Arial Black" w:hAnsi="Arial Black"/>
                <w:b/>
                <w:sz w:val="26"/>
                <w:szCs w:val="26"/>
              </w:rPr>
              <w:t xml:space="preserve"> </w:t>
            </w:r>
            <w:r w:rsidRPr="008D657F">
              <w:rPr>
                <w:rFonts w:ascii="Arial Black" w:hAnsi="Arial Black"/>
                <w:b/>
                <w:sz w:val="26"/>
                <w:szCs w:val="26"/>
              </w:rPr>
              <w:t xml:space="preserve">Year 2, </w:t>
            </w:r>
            <w:proofErr w:type="spellStart"/>
            <w:r w:rsidRPr="008D657F">
              <w:rPr>
                <w:rFonts w:ascii="Arial Black" w:hAnsi="Arial Black"/>
                <w:b/>
                <w:sz w:val="26"/>
                <w:szCs w:val="26"/>
              </w:rPr>
              <w:t>Sem</w:t>
            </w:r>
            <w:proofErr w:type="spellEnd"/>
            <w:r w:rsidRPr="008D657F">
              <w:rPr>
                <w:rFonts w:ascii="Arial Black" w:hAnsi="Arial Black"/>
                <w:b/>
                <w:sz w:val="26"/>
                <w:szCs w:val="26"/>
              </w:rPr>
              <w:t xml:space="preserve"> 1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</w:rPr>
            </w:pPr>
          </w:p>
          <w:p w:rsidR="00B46E89" w:rsidRPr="00B763A7" w:rsidRDefault="00B46E89" w:rsidP="00291842">
            <w:pPr>
              <w:spacing w:before="60"/>
              <w:jc w:val="center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(Please complete this </w:t>
            </w:r>
            <w:r w:rsidRPr="00B763A7">
              <w:rPr>
                <w:rFonts w:asciiTheme="minorBidi" w:hAnsiTheme="minorBidi" w:cstheme="minorBidi"/>
                <w:b/>
                <w:i/>
                <w:iCs/>
                <w:sz w:val="18"/>
                <w:szCs w:val="18"/>
                <w:lang w:val="en-GB"/>
              </w:rPr>
              <w:t>BEFORE</w:t>
            </w:r>
            <w:r w:rsidRPr="00B763A7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you speak to your MCT (or MST). Please bring a completed copy of it to your discussion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  <w:t xml:space="preserve">Lesson details (brief): 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jc w:val="center"/>
              <w:rPr>
                <w:rFonts w:ascii="Arial Black" w:hAnsi="Arial Black" w:cstheme="minorBidi"/>
                <w:b/>
                <w:spacing w:val="40"/>
                <w:sz w:val="28"/>
                <w:szCs w:val="28"/>
                <w:lang w:val="en-GB"/>
              </w:rPr>
            </w:pPr>
            <w:r w:rsidRPr="00B763A7">
              <w:rPr>
                <w:rFonts w:ascii="Arial Black" w:hAnsi="Arial Black" w:cstheme="minorBidi"/>
                <w:b/>
                <w:spacing w:val="40"/>
                <w:sz w:val="28"/>
                <w:szCs w:val="28"/>
                <w:lang w:val="en-GB"/>
              </w:rPr>
              <w:t>SELF REFLECTION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  <w:t>What went well? Why do I think it went well?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  <w:t xml:space="preserve">If I gave the lesson again, what would I change and why? 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  <w:t xml:space="preserve">How was my classroom management? 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763A7" w:rsidRDefault="00B763A7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763A7" w:rsidRDefault="00B763A7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763A7" w:rsidRPr="00B763A7" w:rsidRDefault="00B763A7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B763A7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  <w:t>What did the children learn? How do I know this?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763A7" w:rsidRDefault="00B763A7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763A7" w:rsidRDefault="00B763A7" w:rsidP="00291842">
            <w:pPr>
              <w:spacing w:before="60"/>
              <w:rPr>
                <w:rFonts w:asciiTheme="minorBidi" w:hAnsiTheme="minorBidi" w:cstheme="minorBidi"/>
                <w:sz w:val="18"/>
                <w:szCs w:val="18"/>
                <w:lang w:val="en-GB"/>
              </w:rPr>
            </w:pPr>
          </w:p>
          <w:p w:rsidR="00B46E89" w:rsidRPr="002155D8" w:rsidRDefault="00B46E89" w:rsidP="00291842">
            <w:pPr>
              <w:spacing w:before="60"/>
              <w:rPr>
                <w:rFonts w:asciiTheme="minorBidi" w:hAnsiTheme="minorBidi" w:cstheme="minorBidi"/>
                <w:sz w:val="18"/>
                <w:szCs w:val="18"/>
                <w:lang w:val="en-GB"/>
              </w:rPr>
            </w:pPr>
            <w:r w:rsidRPr="002155D8">
              <w:rPr>
                <w:rFonts w:asciiTheme="minorBidi" w:hAnsiTheme="minorBidi" w:cstheme="minorBidi"/>
                <w:sz w:val="18"/>
                <w:szCs w:val="18"/>
                <w:lang w:val="en-GB"/>
              </w:rPr>
              <w:t xml:space="preserve">(Remember: </w:t>
            </w:r>
            <w:r>
              <w:rPr>
                <w:rFonts w:asciiTheme="minorBidi" w:hAnsiTheme="minorBidi" w:cstheme="minorBidi"/>
                <w:sz w:val="18"/>
                <w:szCs w:val="18"/>
                <w:lang w:val="en-GB"/>
              </w:rPr>
              <w:t xml:space="preserve">THE IMPORTANT THING IS NOT THE LESSON; IT IS HOW MUCH YOU ARE LEARNING / WHAT YOU UNDERSTAND ABOUT YOUR TEACHING / THE WAY STUDENTS LEARN.  </w:t>
            </w:r>
            <w:r w:rsidRPr="002155D8">
              <w:rPr>
                <w:rFonts w:asciiTheme="minorBidi" w:hAnsiTheme="minorBidi" w:cstheme="minorBidi"/>
                <w:sz w:val="18"/>
                <w:szCs w:val="18"/>
                <w:lang w:val="en-GB"/>
              </w:rPr>
              <w:t xml:space="preserve">the more detailed your comments are, the higher your grade will be) A very good lesson but a weak / incomplete / over-general reflection will mean a lower grade for the reflection. However, a (very) good / not so good lesson and a very detailed / very complete / very specific reflection about it will mean a higher grade for the reflection. </w:t>
            </w:r>
          </w:p>
        </w:tc>
      </w:tr>
    </w:tbl>
    <w:p w:rsidR="00470A24" w:rsidRPr="005B27B3" w:rsidRDefault="005B27B3" w:rsidP="005B27B3">
      <w:pPr>
        <w:tabs>
          <w:tab w:val="left" w:pos="956"/>
        </w:tabs>
        <w:rPr>
          <w:lang w:val="en-GB"/>
        </w:rPr>
      </w:pPr>
      <w:r>
        <w:rPr>
          <w:lang w:val="en-GB"/>
        </w:rPr>
        <w:tab/>
      </w:r>
    </w:p>
    <w:p w:rsidR="00B763A7" w:rsidRDefault="00B763A7">
      <w:pPr>
        <w:tabs>
          <w:tab w:val="left" w:pos="956"/>
        </w:tabs>
        <w:rPr>
          <w:lang w:val="en-GB"/>
        </w:rPr>
      </w:pPr>
    </w:p>
    <w:p w:rsidR="00B763A7" w:rsidRPr="005B27B3" w:rsidRDefault="00B763A7">
      <w:pPr>
        <w:tabs>
          <w:tab w:val="left" w:pos="956"/>
        </w:tabs>
        <w:rPr>
          <w:lang w:val="en-GB"/>
        </w:rPr>
      </w:pPr>
    </w:p>
    <w:sectPr w:rsidR="00B763A7" w:rsidRPr="005B27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5405" w:rsidRDefault="006F5405" w:rsidP="008F19E8">
      <w:r>
        <w:separator/>
      </w:r>
    </w:p>
  </w:endnote>
  <w:endnote w:type="continuationSeparator" w:id="0">
    <w:p w:rsidR="006F5405" w:rsidRDefault="006F5405" w:rsidP="008F1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Default="00291842" w:rsidP="00291842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6</w:t>
    </w:r>
    <w:r>
      <w:rPr>
        <w:rStyle w:val="a5"/>
      </w:rPr>
      <w:fldChar w:fldCharType="end"/>
    </w:r>
  </w:p>
  <w:p w:rsidR="00291842" w:rsidRDefault="00291842" w:rsidP="00291842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Pr="001810BD" w:rsidRDefault="00291842" w:rsidP="00052059">
    <w:pPr>
      <w:pStyle w:val="a4"/>
      <w:ind w:right="360"/>
      <w:rPr>
        <w:sz w:val="18"/>
        <w:szCs w:val="18"/>
      </w:rPr>
    </w:pPr>
  </w:p>
  <w:p w:rsidR="00291842" w:rsidRPr="00312833" w:rsidRDefault="00291842" w:rsidP="00291842">
    <w:pPr>
      <w:pStyle w:val="a4"/>
      <w:rPr>
        <w:vertAlign w:val="superscript"/>
      </w:rPr>
    </w:pPr>
    <w:r>
      <w:rPr>
        <w:vertAlign w:val="superscript"/>
      </w:rPr>
      <w:tab/>
    </w:r>
  </w:p>
  <w:p w:rsidR="00291842" w:rsidRPr="00312833" w:rsidRDefault="00291842" w:rsidP="00291842">
    <w:pPr>
      <w:pStyle w:val="a4"/>
      <w:tabs>
        <w:tab w:val="clear" w:pos="4320"/>
        <w:tab w:val="clear" w:pos="8640"/>
        <w:tab w:val="left" w:pos="1050"/>
      </w:tabs>
      <w:rPr>
        <w:vertAlign w:val="super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Pr="006808EA" w:rsidRDefault="00291842" w:rsidP="006808EA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5405" w:rsidRDefault="006F5405" w:rsidP="008F19E8">
      <w:r>
        <w:separator/>
      </w:r>
    </w:p>
  </w:footnote>
  <w:footnote w:type="continuationSeparator" w:id="0">
    <w:p w:rsidR="006F5405" w:rsidRDefault="006F5405" w:rsidP="008F19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Default="00291842" w:rsidP="00291842">
    <w:pPr>
      <w:pStyle w:val="a3"/>
      <w:jc w:val="center"/>
      <w:rPr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1511935</wp:posOffset>
          </wp:positionH>
          <wp:positionV relativeFrom="paragraph">
            <wp:posOffset>-214630</wp:posOffset>
          </wp:positionV>
          <wp:extent cx="2426970" cy="572135"/>
          <wp:effectExtent l="0" t="0" r="0" b="0"/>
          <wp:wrapTight wrapText="bothSides">
            <wp:wrapPolygon edited="0">
              <wp:start x="0" y="0"/>
              <wp:lineTo x="0" y="20857"/>
              <wp:lineTo x="21363" y="20857"/>
              <wp:lineTo x="21363" y="0"/>
              <wp:lineTo x="0" y="0"/>
            </wp:wrapPolygon>
          </wp:wrapTight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6970" cy="5721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91842" w:rsidRDefault="00291842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Default="00291842">
    <w:pPr>
      <w:pStyle w:val="a3"/>
    </w:pPr>
    <w:r>
      <w:rPr>
        <w:noProof/>
      </w:rPr>
      <w:drawing>
        <wp:inline distT="0" distB="0" distL="0" distR="0" wp14:anchorId="16CDA39C" wp14:editId="6A0A4454">
          <wp:extent cx="2667000" cy="628650"/>
          <wp:effectExtent l="19050" t="0" r="0" b="0"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628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03E16"/>
    <w:multiLevelType w:val="hybridMultilevel"/>
    <w:tmpl w:val="07AA6F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57F0F"/>
    <w:multiLevelType w:val="hybridMultilevel"/>
    <w:tmpl w:val="6F64BB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239C4"/>
    <w:multiLevelType w:val="hybridMultilevel"/>
    <w:tmpl w:val="6C7AFF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7541F"/>
    <w:multiLevelType w:val="hybridMultilevel"/>
    <w:tmpl w:val="E390A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B389F"/>
    <w:multiLevelType w:val="hybridMultilevel"/>
    <w:tmpl w:val="D34EE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4C0C7B"/>
    <w:multiLevelType w:val="hybridMultilevel"/>
    <w:tmpl w:val="E7BE1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70568E"/>
    <w:multiLevelType w:val="hybridMultilevel"/>
    <w:tmpl w:val="DB0CD886"/>
    <w:lvl w:ilvl="0" w:tplc="2B1C36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C30F7A"/>
    <w:multiLevelType w:val="hybridMultilevel"/>
    <w:tmpl w:val="43FA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D1697"/>
    <w:multiLevelType w:val="hybridMultilevel"/>
    <w:tmpl w:val="872419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482F12"/>
    <w:multiLevelType w:val="hybridMultilevel"/>
    <w:tmpl w:val="2744B3FE"/>
    <w:lvl w:ilvl="0" w:tplc="AEEE7D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802CD2"/>
    <w:multiLevelType w:val="hybridMultilevel"/>
    <w:tmpl w:val="3B0A6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B9443D"/>
    <w:multiLevelType w:val="hybridMultilevel"/>
    <w:tmpl w:val="9AB44FF4"/>
    <w:lvl w:ilvl="0" w:tplc="BC96619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E172A7"/>
    <w:multiLevelType w:val="hybridMultilevel"/>
    <w:tmpl w:val="9BB852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9D739E"/>
    <w:multiLevelType w:val="hybridMultilevel"/>
    <w:tmpl w:val="8174DF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1769B4"/>
    <w:multiLevelType w:val="hybridMultilevel"/>
    <w:tmpl w:val="CFFC8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1F2316"/>
    <w:multiLevelType w:val="hybridMultilevel"/>
    <w:tmpl w:val="746E2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000AF7"/>
    <w:multiLevelType w:val="hybridMultilevel"/>
    <w:tmpl w:val="BDD410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6"/>
  </w:num>
  <w:num w:numId="3">
    <w:abstractNumId w:val="1"/>
  </w:num>
  <w:num w:numId="4">
    <w:abstractNumId w:val="8"/>
  </w:num>
  <w:num w:numId="5">
    <w:abstractNumId w:val="6"/>
  </w:num>
  <w:num w:numId="6">
    <w:abstractNumId w:val="2"/>
  </w:num>
  <w:num w:numId="7">
    <w:abstractNumId w:val="15"/>
  </w:num>
  <w:num w:numId="8">
    <w:abstractNumId w:val="9"/>
  </w:num>
  <w:num w:numId="9">
    <w:abstractNumId w:val="4"/>
  </w:num>
  <w:num w:numId="10">
    <w:abstractNumId w:val="13"/>
  </w:num>
  <w:num w:numId="11">
    <w:abstractNumId w:val="0"/>
  </w:num>
  <w:num w:numId="12">
    <w:abstractNumId w:val="3"/>
  </w:num>
  <w:num w:numId="13">
    <w:abstractNumId w:val="5"/>
  </w:num>
  <w:num w:numId="14">
    <w:abstractNumId w:val="10"/>
  </w:num>
  <w:num w:numId="15">
    <w:abstractNumId w:val="14"/>
  </w:num>
  <w:num w:numId="16">
    <w:abstractNumId w:val="7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TKxABLGQNJSSUcpOLW4ODM/D6TAsBYAzDVSPywAAAA="/>
  </w:docVars>
  <w:rsids>
    <w:rsidRoot w:val="008F19E8"/>
    <w:rsid w:val="00052059"/>
    <w:rsid w:val="000B5503"/>
    <w:rsid w:val="001502AE"/>
    <w:rsid w:val="001756CC"/>
    <w:rsid w:val="001756E3"/>
    <w:rsid w:val="001E1EB2"/>
    <w:rsid w:val="001F0AE9"/>
    <w:rsid w:val="001F53BA"/>
    <w:rsid w:val="0022766C"/>
    <w:rsid w:val="00291842"/>
    <w:rsid w:val="00292873"/>
    <w:rsid w:val="002B3DE5"/>
    <w:rsid w:val="00320D1D"/>
    <w:rsid w:val="00320DC3"/>
    <w:rsid w:val="00336872"/>
    <w:rsid w:val="004277FA"/>
    <w:rsid w:val="004703FA"/>
    <w:rsid w:val="00470A24"/>
    <w:rsid w:val="004E168D"/>
    <w:rsid w:val="005B27B3"/>
    <w:rsid w:val="006548A0"/>
    <w:rsid w:val="006703F2"/>
    <w:rsid w:val="006808EA"/>
    <w:rsid w:val="006D1E77"/>
    <w:rsid w:val="006E129F"/>
    <w:rsid w:val="006F5405"/>
    <w:rsid w:val="007629B9"/>
    <w:rsid w:val="00785597"/>
    <w:rsid w:val="00795D72"/>
    <w:rsid w:val="007B01F9"/>
    <w:rsid w:val="007B18FF"/>
    <w:rsid w:val="0081165C"/>
    <w:rsid w:val="008372DE"/>
    <w:rsid w:val="00837F27"/>
    <w:rsid w:val="00855032"/>
    <w:rsid w:val="008A13D0"/>
    <w:rsid w:val="008B30E0"/>
    <w:rsid w:val="008D2478"/>
    <w:rsid w:val="008D3012"/>
    <w:rsid w:val="008F19E8"/>
    <w:rsid w:val="00905DD6"/>
    <w:rsid w:val="00934EDE"/>
    <w:rsid w:val="0095058C"/>
    <w:rsid w:val="009647D7"/>
    <w:rsid w:val="00987E83"/>
    <w:rsid w:val="00993E99"/>
    <w:rsid w:val="009A50D6"/>
    <w:rsid w:val="009B6870"/>
    <w:rsid w:val="009D5D6F"/>
    <w:rsid w:val="00A92A95"/>
    <w:rsid w:val="00A97C68"/>
    <w:rsid w:val="00AC54C5"/>
    <w:rsid w:val="00B03680"/>
    <w:rsid w:val="00B1457D"/>
    <w:rsid w:val="00B46E89"/>
    <w:rsid w:val="00B56F4B"/>
    <w:rsid w:val="00B763A7"/>
    <w:rsid w:val="00B96D17"/>
    <w:rsid w:val="00BC0B02"/>
    <w:rsid w:val="00C24E12"/>
    <w:rsid w:val="00C30EC0"/>
    <w:rsid w:val="00C71158"/>
    <w:rsid w:val="00D71885"/>
    <w:rsid w:val="00E42DEE"/>
    <w:rsid w:val="00E55085"/>
    <w:rsid w:val="00EB0123"/>
    <w:rsid w:val="00F23E13"/>
    <w:rsid w:val="00F433C7"/>
    <w:rsid w:val="00F50A0E"/>
    <w:rsid w:val="00F97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C9DEAA"/>
  <w15:docId w15:val="{B757183F-CA2E-43B4-B1DD-121DF5406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19E8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8F19E8"/>
    <w:pPr>
      <w:tabs>
        <w:tab w:val="center" w:pos="4320"/>
        <w:tab w:val="right" w:pos="8640"/>
      </w:tabs>
    </w:pPr>
  </w:style>
  <w:style w:type="character" w:customStyle="1" w:styleId="Char">
    <w:name w:val="رأس الصفحة Char"/>
    <w:basedOn w:val="a0"/>
    <w:link w:val="a3"/>
    <w:uiPriority w:val="99"/>
    <w:rsid w:val="008F19E8"/>
    <w:rPr>
      <w:rFonts w:ascii="Arial" w:eastAsia="Times New Roman" w:hAnsi="Arial" w:cs="Times New Roman"/>
    </w:rPr>
  </w:style>
  <w:style w:type="paragraph" w:styleId="a4">
    <w:name w:val="footer"/>
    <w:basedOn w:val="a"/>
    <w:link w:val="Char0"/>
    <w:rsid w:val="008F19E8"/>
    <w:pPr>
      <w:tabs>
        <w:tab w:val="center" w:pos="4320"/>
        <w:tab w:val="right" w:pos="8640"/>
      </w:tabs>
    </w:pPr>
  </w:style>
  <w:style w:type="character" w:customStyle="1" w:styleId="Char0">
    <w:name w:val="تذييل الصفحة Char"/>
    <w:basedOn w:val="a0"/>
    <w:link w:val="a4"/>
    <w:rsid w:val="008F19E8"/>
    <w:rPr>
      <w:rFonts w:ascii="Arial" w:eastAsia="Times New Roman" w:hAnsi="Arial" w:cs="Times New Roman"/>
    </w:rPr>
  </w:style>
  <w:style w:type="character" w:styleId="a5">
    <w:name w:val="page number"/>
    <w:basedOn w:val="a0"/>
    <w:rsid w:val="008F19E8"/>
  </w:style>
  <w:style w:type="paragraph" w:styleId="a6">
    <w:name w:val="List Paragraph"/>
    <w:basedOn w:val="a"/>
    <w:uiPriority w:val="34"/>
    <w:qFormat/>
    <w:rsid w:val="008F19E8"/>
    <w:pPr>
      <w:ind w:left="720"/>
    </w:pPr>
  </w:style>
  <w:style w:type="paragraph" w:styleId="a7">
    <w:name w:val="Balloon Text"/>
    <w:basedOn w:val="a"/>
    <w:link w:val="Char1"/>
    <w:uiPriority w:val="99"/>
    <w:semiHidden/>
    <w:unhideWhenUsed/>
    <w:rsid w:val="008F19E8"/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8F19E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1</Pages>
  <Words>721</Words>
  <Characters>4114</Characters>
  <Application>Microsoft Office Word</Application>
  <DocSecurity>0</DocSecurity>
  <Lines>34</Lines>
  <Paragraphs>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awahir</cp:lastModifiedBy>
  <cp:revision>15</cp:revision>
  <cp:lastPrinted>2014-02-15T07:37:00Z</cp:lastPrinted>
  <dcterms:created xsi:type="dcterms:W3CDTF">2018-01-17T08:53:00Z</dcterms:created>
  <dcterms:modified xsi:type="dcterms:W3CDTF">2018-02-27T18:52:00Z</dcterms:modified>
</cp:coreProperties>
</file>